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978C4" w14:textId="77777777" w:rsidR="00AD0334" w:rsidRPr="004146FF" w:rsidRDefault="00A5255C">
      <w:pPr>
        <w:pStyle w:val="Ttulo"/>
        <w:jc w:val="center"/>
        <w:rPr>
          <w:rFonts w:asciiTheme="minorHAnsi" w:hAnsiTheme="minorHAnsi"/>
          <w:b/>
          <w:color w:val="8A1B1D"/>
          <w:sz w:val="22"/>
          <w:szCs w:val="22"/>
        </w:rPr>
      </w:pPr>
      <w:bookmarkStart w:id="0" w:name="_heading=h.gjdgxs" w:colFirst="0" w:colLast="0"/>
      <w:bookmarkEnd w:id="0"/>
      <w:r w:rsidRPr="004146FF">
        <w:rPr>
          <w:rFonts w:asciiTheme="minorHAnsi" w:hAnsiTheme="minorHAnsi"/>
          <w:b/>
          <w:color w:val="8A1B1D"/>
          <w:sz w:val="24"/>
          <w:szCs w:val="24"/>
        </w:rPr>
        <w:t>PROPUESTA DE PROYECTO DE INVESTIGACIÓN O INVESTIGACIÓN-CREACIÓN</w:t>
      </w:r>
    </w:p>
    <w:p w14:paraId="0A7AB7A5" w14:textId="77777777" w:rsidR="00AD0334" w:rsidRPr="004146FF" w:rsidRDefault="00A5255C">
      <w:pPr>
        <w:jc w:val="center"/>
        <w:rPr>
          <w:rFonts w:asciiTheme="minorHAnsi" w:hAnsiTheme="minorHAnsi"/>
          <w:b/>
          <w:color w:val="8A1B1D"/>
        </w:rPr>
      </w:pPr>
      <w:r w:rsidRPr="004146FF">
        <w:rPr>
          <w:rFonts w:asciiTheme="minorHAnsi" w:hAnsiTheme="minorHAnsi"/>
          <w:b/>
          <w:color w:val="8A1B1D"/>
        </w:rPr>
        <w:t>Convocatoria 0</w:t>
      </w:r>
      <w:r w:rsidR="00E12D28" w:rsidRPr="004146FF">
        <w:rPr>
          <w:rFonts w:asciiTheme="minorHAnsi" w:hAnsiTheme="minorHAnsi"/>
          <w:b/>
          <w:color w:val="8A1B1D"/>
        </w:rPr>
        <w:t>8</w:t>
      </w:r>
      <w:r w:rsidRPr="004146FF">
        <w:rPr>
          <w:rFonts w:asciiTheme="minorHAnsi" w:hAnsiTheme="minorHAnsi"/>
          <w:b/>
          <w:color w:val="8A1B1D"/>
        </w:rPr>
        <w:t>-2022</w:t>
      </w:r>
    </w:p>
    <w:p w14:paraId="20E3F083" w14:textId="77777777" w:rsidR="00AD0334" w:rsidRPr="004146FF" w:rsidRDefault="00A5255C" w:rsidP="007D4FEC">
      <w:pPr>
        <w:pStyle w:val="Ttulo1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DATOS BÁSICOS </w:t>
      </w:r>
    </w:p>
    <w:tbl>
      <w:tblPr>
        <w:tblStyle w:val="af8"/>
        <w:tblW w:w="882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0"/>
        <w:gridCol w:w="5999"/>
      </w:tblGrid>
      <w:tr w:rsidR="00AD0334" w:rsidRPr="004146FF" w14:paraId="00973398" w14:textId="77777777" w:rsidTr="00E12D28">
        <w:trPr>
          <w:trHeight w:val="487"/>
        </w:trPr>
        <w:tc>
          <w:tcPr>
            <w:tcW w:w="2830" w:type="dxa"/>
          </w:tcPr>
          <w:p w14:paraId="638E9493" w14:textId="77777777" w:rsidR="00AD0334" w:rsidRPr="004146FF" w:rsidRDefault="00A5255C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Título del Proyecto</w:t>
            </w:r>
          </w:p>
        </w:tc>
        <w:tc>
          <w:tcPr>
            <w:tcW w:w="5999" w:type="dxa"/>
          </w:tcPr>
          <w:p w14:paraId="6FE6B413" w14:textId="77777777" w:rsidR="00AD0334" w:rsidRPr="004146FF" w:rsidRDefault="00E12D28" w:rsidP="00E12D28">
            <w:pPr>
              <w:jc w:val="both"/>
              <w:rPr>
                <w:rFonts w:asciiTheme="minorHAnsi" w:hAnsiTheme="minorHAnsi"/>
                <w:color w:val="808080" w:themeColor="background1" w:themeShade="80"/>
              </w:rPr>
            </w:pPr>
            <w:r w:rsidRPr="004146FF">
              <w:rPr>
                <w:rFonts w:asciiTheme="minorHAnsi" w:hAnsiTheme="minorHAnsi"/>
                <w:color w:val="808080" w:themeColor="background1" w:themeShade="80"/>
              </w:rPr>
              <w:t>N</w:t>
            </w:r>
            <w:r w:rsidR="00A5255C" w:rsidRPr="004146FF">
              <w:rPr>
                <w:rFonts w:asciiTheme="minorHAnsi" w:hAnsiTheme="minorHAnsi"/>
                <w:color w:val="808080" w:themeColor="background1" w:themeShade="80"/>
              </w:rPr>
              <w:t xml:space="preserve">ombre del proyecto. </w:t>
            </w:r>
          </w:p>
        </w:tc>
      </w:tr>
      <w:tr w:rsidR="00AD0334" w:rsidRPr="004146FF" w14:paraId="7F43C6D6" w14:textId="77777777" w:rsidTr="00E12D28">
        <w:trPr>
          <w:trHeight w:val="807"/>
        </w:trPr>
        <w:tc>
          <w:tcPr>
            <w:tcW w:w="2830" w:type="dxa"/>
            <w:vAlign w:val="center"/>
          </w:tcPr>
          <w:p w14:paraId="43A2F6E8" w14:textId="77777777" w:rsidR="00AD0334" w:rsidRPr="004146FF" w:rsidRDefault="00A5255C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Investigador</w:t>
            </w:r>
            <w:r w:rsidR="00E12D28" w:rsidRPr="004146FF">
              <w:rPr>
                <w:rFonts w:asciiTheme="minorHAnsi" w:hAnsiTheme="minorHAnsi"/>
                <w:b/>
              </w:rPr>
              <w:t>(a)</w:t>
            </w:r>
            <w:r w:rsidRPr="004146FF">
              <w:rPr>
                <w:rFonts w:asciiTheme="minorHAnsi" w:hAnsiTheme="minorHAnsi"/>
                <w:b/>
              </w:rPr>
              <w:t xml:space="preserve"> Principal</w:t>
            </w:r>
          </w:p>
        </w:tc>
        <w:tc>
          <w:tcPr>
            <w:tcW w:w="5999" w:type="dxa"/>
          </w:tcPr>
          <w:p w14:paraId="5DE6EDF5" w14:textId="77777777" w:rsidR="00AD0334" w:rsidRPr="004146FF" w:rsidRDefault="00E12D28">
            <w:pPr>
              <w:jc w:val="both"/>
              <w:rPr>
                <w:rFonts w:asciiTheme="minorHAnsi" w:hAnsiTheme="minorHAnsi"/>
                <w:color w:val="808080" w:themeColor="background1" w:themeShade="80"/>
              </w:rPr>
            </w:pPr>
            <w:r w:rsidRPr="004146FF">
              <w:rPr>
                <w:rFonts w:asciiTheme="minorHAnsi" w:hAnsiTheme="minorHAnsi"/>
                <w:color w:val="808080" w:themeColor="background1" w:themeShade="80"/>
              </w:rPr>
              <w:t>Nombre</w:t>
            </w:r>
            <w:r w:rsidR="00A5255C" w:rsidRPr="004146FF">
              <w:rPr>
                <w:rFonts w:asciiTheme="minorHAnsi" w:hAnsiTheme="minorHAnsi"/>
                <w:color w:val="808080" w:themeColor="background1" w:themeShade="80"/>
              </w:rPr>
              <w:t xml:space="preserve"> del</w:t>
            </w:r>
            <w:r w:rsidRPr="004146FF">
              <w:rPr>
                <w:rFonts w:asciiTheme="minorHAnsi" w:hAnsiTheme="minorHAnsi"/>
                <w:color w:val="808080" w:themeColor="background1" w:themeShade="80"/>
              </w:rPr>
              <w:t>(a)</w:t>
            </w:r>
            <w:r w:rsidR="00A5255C" w:rsidRPr="004146FF">
              <w:rPr>
                <w:rFonts w:asciiTheme="minorHAnsi" w:hAnsiTheme="minorHAnsi"/>
                <w:color w:val="808080" w:themeColor="background1" w:themeShade="80"/>
              </w:rPr>
              <w:t xml:space="preserve"> estudiante quién será el</w:t>
            </w:r>
            <w:r w:rsidRPr="004146FF">
              <w:rPr>
                <w:rFonts w:asciiTheme="minorHAnsi" w:hAnsiTheme="minorHAnsi"/>
                <w:color w:val="808080" w:themeColor="background1" w:themeShade="80"/>
              </w:rPr>
              <w:t xml:space="preserve">/la investigador(a) </w:t>
            </w:r>
            <w:r w:rsidR="00A5255C" w:rsidRPr="004146FF">
              <w:rPr>
                <w:rFonts w:asciiTheme="minorHAnsi" w:hAnsiTheme="minorHAnsi"/>
                <w:color w:val="808080" w:themeColor="background1" w:themeShade="80"/>
              </w:rPr>
              <w:t xml:space="preserve">principal del proyecto. </w:t>
            </w:r>
          </w:p>
        </w:tc>
      </w:tr>
      <w:tr w:rsidR="00AD0334" w:rsidRPr="004146FF" w14:paraId="1E6E46F9" w14:textId="77777777" w:rsidTr="00E12D28">
        <w:trPr>
          <w:trHeight w:val="1229"/>
        </w:trPr>
        <w:tc>
          <w:tcPr>
            <w:tcW w:w="2830" w:type="dxa"/>
            <w:vAlign w:val="center"/>
          </w:tcPr>
          <w:p w14:paraId="66300317" w14:textId="77777777" w:rsidR="00AD0334" w:rsidRPr="004146FF" w:rsidRDefault="00A5255C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Docente tutor</w:t>
            </w:r>
          </w:p>
        </w:tc>
        <w:tc>
          <w:tcPr>
            <w:tcW w:w="5999" w:type="dxa"/>
          </w:tcPr>
          <w:p w14:paraId="5AF3733A" w14:textId="77777777" w:rsidR="00AD0334" w:rsidRPr="004146FF" w:rsidRDefault="00A5255C">
            <w:pPr>
              <w:jc w:val="both"/>
              <w:rPr>
                <w:rFonts w:asciiTheme="minorHAnsi" w:hAnsiTheme="minorHAnsi"/>
                <w:color w:val="808080" w:themeColor="background1" w:themeShade="80"/>
              </w:rPr>
            </w:pPr>
            <w:r w:rsidRPr="004146FF">
              <w:rPr>
                <w:rFonts w:asciiTheme="minorHAnsi" w:hAnsiTheme="minorHAnsi"/>
                <w:color w:val="808080" w:themeColor="background1" w:themeShade="80"/>
              </w:rPr>
              <w:t>Diligencie el nombre del</w:t>
            </w:r>
            <w:r w:rsidR="00734281" w:rsidRPr="004146FF">
              <w:rPr>
                <w:rFonts w:asciiTheme="minorHAnsi" w:hAnsiTheme="minorHAnsi"/>
                <w:color w:val="808080" w:themeColor="background1" w:themeShade="80"/>
              </w:rPr>
              <w:t>(a)</w:t>
            </w:r>
            <w:r w:rsidRPr="004146FF">
              <w:rPr>
                <w:rFonts w:asciiTheme="minorHAnsi" w:hAnsiTheme="minorHAnsi"/>
                <w:color w:val="808080" w:themeColor="background1" w:themeShade="80"/>
              </w:rPr>
              <w:t xml:space="preserve"> docente tutor</w:t>
            </w:r>
            <w:r w:rsidR="00734281" w:rsidRPr="004146FF">
              <w:rPr>
                <w:rFonts w:asciiTheme="minorHAnsi" w:hAnsiTheme="minorHAnsi"/>
                <w:color w:val="808080" w:themeColor="background1" w:themeShade="80"/>
              </w:rPr>
              <w:t>(a)</w:t>
            </w:r>
            <w:r w:rsidRPr="004146FF">
              <w:rPr>
                <w:rFonts w:asciiTheme="minorHAnsi" w:hAnsiTheme="minorHAnsi"/>
                <w:color w:val="808080" w:themeColor="background1" w:themeShade="80"/>
              </w:rPr>
              <w:t xml:space="preserve"> que ampara la propuesta. </w:t>
            </w:r>
          </w:p>
          <w:p w14:paraId="48986B29" w14:textId="77777777" w:rsidR="00E12D28" w:rsidRPr="004146FF" w:rsidRDefault="00E12D28">
            <w:pPr>
              <w:jc w:val="both"/>
              <w:rPr>
                <w:rFonts w:asciiTheme="minorHAnsi" w:hAnsiTheme="minorHAnsi"/>
                <w:color w:val="808080" w:themeColor="background1" w:themeShade="80"/>
                <w:sz w:val="20"/>
              </w:rPr>
            </w:pPr>
          </w:p>
          <w:p w14:paraId="1A53DDBC" w14:textId="77777777" w:rsidR="00AD0334" w:rsidRPr="004146FF" w:rsidRDefault="00A5255C">
            <w:pPr>
              <w:jc w:val="both"/>
              <w:rPr>
                <w:rFonts w:asciiTheme="minorHAnsi" w:hAnsiTheme="minorHAnsi"/>
                <w:color w:val="808080" w:themeColor="background1" w:themeShade="80"/>
              </w:rPr>
            </w:pPr>
            <w:r w:rsidRPr="004146FF">
              <w:rPr>
                <w:rFonts w:asciiTheme="minorHAnsi" w:hAnsiTheme="minorHAnsi"/>
                <w:color w:val="808080" w:themeColor="background1" w:themeShade="80"/>
                <w:sz w:val="20"/>
              </w:rPr>
              <w:t>Nota: Si el docente es de vinculación especial, indique adicionalmente el nombre del docente de planta que actuará como gestor financiero.</w:t>
            </w:r>
          </w:p>
        </w:tc>
      </w:tr>
      <w:tr w:rsidR="00AD0334" w:rsidRPr="004146FF" w14:paraId="1282F92F" w14:textId="77777777" w:rsidTr="00E12D28">
        <w:trPr>
          <w:trHeight w:val="680"/>
        </w:trPr>
        <w:tc>
          <w:tcPr>
            <w:tcW w:w="2830" w:type="dxa"/>
            <w:vAlign w:val="center"/>
          </w:tcPr>
          <w:p w14:paraId="07A5717D" w14:textId="77777777" w:rsidR="00AD0334" w:rsidRPr="004146FF" w:rsidRDefault="00A5255C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 xml:space="preserve">Semillero de investigación-creación e innovación </w:t>
            </w:r>
          </w:p>
        </w:tc>
        <w:tc>
          <w:tcPr>
            <w:tcW w:w="5999" w:type="dxa"/>
          </w:tcPr>
          <w:p w14:paraId="70FF7045" w14:textId="77777777" w:rsidR="00AD0334" w:rsidRPr="004146FF" w:rsidRDefault="00A5255C">
            <w:pPr>
              <w:jc w:val="both"/>
              <w:rPr>
                <w:rFonts w:asciiTheme="minorHAnsi" w:hAnsiTheme="minorHAnsi"/>
                <w:color w:val="808080" w:themeColor="background1" w:themeShade="80"/>
              </w:rPr>
            </w:pPr>
            <w:r w:rsidRPr="004146FF">
              <w:rPr>
                <w:rFonts w:asciiTheme="minorHAnsi" w:hAnsiTheme="minorHAnsi"/>
                <w:color w:val="808080" w:themeColor="background1" w:themeShade="80"/>
              </w:rPr>
              <w:t xml:space="preserve">Indique el semillero de investigación-creación e innovación institucionalizado al cual se asocia la propuesta de investigación. </w:t>
            </w:r>
          </w:p>
        </w:tc>
      </w:tr>
      <w:tr w:rsidR="00AD0334" w:rsidRPr="004146FF" w14:paraId="4C84CBB8" w14:textId="77777777" w:rsidTr="00E12D28">
        <w:trPr>
          <w:trHeight w:val="1230"/>
        </w:trPr>
        <w:tc>
          <w:tcPr>
            <w:tcW w:w="2830" w:type="dxa"/>
            <w:vAlign w:val="center"/>
          </w:tcPr>
          <w:p w14:paraId="459E4C20" w14:textId="77777777" w:rsidR="00AD0334" w:rsidRPr="004146FF" w:rsidRDefault="00A5255C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Coinvestigadores</w:t>
            </w:r>
          </w:p>
        </w:tc>
        <w:tc>
          <w:tcPr>
            <w:tcW w:w="5999" w:type="dxa"/>
          </w:tcPr>
          <w:p w14:paraId="64DB4F79" w14:textId="77777777" w:rsidR="00AD0334" w:rsidRPr="004146FF" w:rsidRDefault="00A5255C">
            <w:pPr>
              <w:jc w:val="both"/>
              <w:rPr>
                <w:rFonts w:asciiTheme="minorHAnsi" w:hAnsiTheme="minorHAnsi"/>
                <w:color w:val="808080" w:themeColor="background1" w:themeShade="80"/>
              </w:rPr>
            </w:pPr>
            <w:r w:rsidRPr="004146FF">
              <w:rPr>
                <w:rFonts w:asciiTheme="minorHAnsi" w:hAnsiTheme="minorHAnsi"/>
                <w:color w:val="808080" w:themeColor="background1" w:themeShade="80"/>
              </w:rPr>
              <w:t>Indique el listado de nombres de los coinvestigadores que harán parte del proyecto quienes deben pertenecer al semillero de investigación-creación e innovación institucionalizado al cual se asocia la propuesta de investigación.</w:t>
            </w:r>
          </w:p>
        </w:tc>
      </w:tr>
      <w:tr w:rsidR="00AD0334" w:rsidRPr="004146FF" w14:paraId="1888F3DB" w14:textId="77777777" w:rsidTr="00E12D28">
        <w:trPr>
          <w:trHeight w:val="525"/>
        </w:trPr>
        <w:tc>
          <w:tcPr>
            <w:tcW w:w="2830" w:type="dxa"/>
            <w:vAlign w:val="center"/>
          </w:tcPr>
          <w:p w14:paraId="1D8827DD" w14:textId="77777777" w:rsidR="00AD0334" w:rsidRPr="004146FF" w:rsidRDefault="00A5255C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Palabras Clave</w:t>
            </w:r>
          </w:p>
        </w:tc>
        <w:tc>
          <w:tcPr>
            <w:tcW w:w="5999" w:type="dxa"/>
          </w:tcPr>
          <w:p w14:paraId="0B6E10D8" w14:textId="77777777" w:rsidR="00AD0334" w:rsidRPr="004146FF" w:rsidRDefault="00A5255C" w:rsidP="00734281">
            <w:pPr>
              <w:rPr>
                <w:rFonts w:asciiTheme="minorHAnsi" w:hAnsiTheme="minorHAnsi"/>
                <w:color w:val="808080" w:themeColor="background1" w:themeShade="80"/>
              </w:rPr>
            </w:pPr>
            <w:r w:rsidRPr="004146FF">
              <w:rPr>
                <w:rFonts w:asciiTheme="minorHAnsi" w:hAnsiTheme="minorHAnsi"/>
                <w:color w:val="808080" w:themeColor="background1" w:themeShade="80"/>
              </w:rPr>
              <w:t xml:space="preserve">Indique </w:t>
            </w:r>
            <w:r w:rsidR="00E12D28" w:rsidRPr="004146FF">
              <w:rPr>
                <w:rFonts w:asciiTheme="minorHAnsi" w:hAnsiTheme="minorHAnsi"/>
                <w:color w:val="808080" w:themeColor="background1" w:themeShade="80"/>
              </w:rPr>
              <w:t>3 a 10 palabras clave o frases cortas que</w:t>
            </w:r>
            <w:r w:rsidR="00734281" w:rsidRPr="004146FF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E12D28" w:rsidRPr="004146FF">
              <w:rPr>
                <w:rFonts w:asciiTheme="minorHAnsi" w:hAnsiTheme="minorHAnsi"/>
                <w:color w:val="808080" w:themeColor="background1" w:themeShade="80"/>
              </w:rPr>
              <w:t xml:space="preserve">capten los principales temas de su propuesta y que sean diferentes a las utilizadas en el título </w:t>
            </w:r>
          </w:p>
        </w:tc>
      </w:tr>
      <w:tr w:rsidR="00AD0334" w:rsidRPr="004146FF" w14:paraId="681395C9" w14:textId="77777777" w:rsidTr="00734281">
        <w:trPr>
          <w:trHeight w:val="622"/>
        </w:trPr>
        <w:tc>
          <w:tcPr>
            <w:tcW w:w="2830" w:type="dxa"/>
          </w:tcPr>
          <w:p w14:paraId="58FFD3AD" w14:textId="77777777" w:rsidR="00AD0334" w:rsidRPr="004146FF" w:rsidRDefault="00A5255C">
            <w:pPr>
              <w:rPr>
                <w:rFonts w:asciiTheme="minorHAnsi" w:hAnsiTheme="minorHAnsi"/>
                <w:b/>
                <w:color w:val="202124"/>
              </w:rPr>
            </w:pPr>
            <w:r w:rsidRPr="004146FF">
              <w:rPr>
                <w:rFonts w:asciiTheme="minorHAnsi" w:hAnsiTheme="minorHAnsi"/>
                <w:b/>
                <w:color w:val="202124"/>
              </w:rPr>
              <w:t>Duración estimada</w:t>
            </w:r>
          </w:p>
        </w:tc>
        <w:tc>
          <w:tcPr>
            <w:tcW w:w="5999" w:type="dxa"/>
            <w:vAlign w:val="center"/>
          </w:tcPr>
          <w:p w14:paraId="696879BF" w14:textId="77777777" w:rsidR="00AD0334" w:rsidRPr="004146FF" w:rsidRDefault="00A5255C" w:rsidP="00E12D28">
            <w:pPr>
              <w:rPr>
                <w:rFonts w:asciiTheme="minorHAnsi" w:hAnsiTheme="minorHAnsi"/>
                <w:color w:val="808080" w:themeColor="background1" w:themeShade="80"/>
              </w:rPr>
            </w:pPr>
            <w:r w:rsidRPr="004146FF">
              <w:rPr>
                <w:rFonts w:asciiTheme="minorHAnsi" w:hAnsiTheme="minorHAnsi"/>
                <w:color w:val="808080" w:themeColor="background1" w:themeShade="80"/>
              </w:rPr>
              <w:t xml:space="preserve">Indique la duración de su proyecto en meses. Tenga en cuenta que el máximo estimado en la convocatoria es de </w:t>
            </w:r>
            <w:r w:rsidR="00E12D28" w:rsidRPr="004146FF">
              <w:rPr>
                <w:rFonts w:asciiTheme="minorHAnsi" w:hAnsiTheme="minorHAnsi"/>
                <w:color w:val="808080" w:themeColor="background1" w:themeShade="80"/>
              </w:rPr>
              <w:t>un año</w:t>
            </w:r>
            <w:r w:rsidRPr="004146FF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E12D28" w:rsidRPr="004146FF">
              <w:rPr>
                <w:rFonts w:asciiTheme="minorHAnsi" w:hAnsiTheme="minorHAnsi"/>
                <w:color w:val="808080" w:themeColor="background1" w:themeShade="80"/>
              </w:rPr>
              <w:t>académico</w:t>
            </w:r>
            <w:r w:rsidRPr="004146FF">
              <w:rPr>
                <w:rFonts w:asciiTheme="minorHAnsi" w:hAnsiTheme="minorHAnsi"/>
                <w:color w:val="808080" w:themeColor="background1" w:themeShade="80"/>
              </w:rPr>
              <w:t xml:space="preserve">. </w:t>
            </w:r>
          </w:p>
        </w:tc>
      </w:tr>
    </w:tbl>
    <w:p w14:paraId="52663475" w14:textId="77777777" w:rsidR="00AD0334" w:rsidRPr="004146FF" w:rsidRDefault="00A5255C">
      <w:pPr>
        <w:pStyle w:val="Ttulo1"/>
        <w:rPr>
          <w:rFonts w:asciiTheme="minorHAnsi" w:hAnsiTheme="minorHAnsi" w:cs="Calibri"/>
          <w:szCs w:val="22"/>
        </w:rPr>
      </w:pPr>
      <w:r w:rsidRPr="004146FF">
        <w:rPr>
          <w:rFonts w:asciiTheme="minorHAnsi" w:hAnsiTheme="minorHAnsi" w:cs="Calibri"/>
          <w:szCs w:val="22"/>
        </w:rPr>
        <w:t>RESUMEN DEL PROYECTO</w:t>
      </w:r>
    </w:p>
    <w:p w14:paraId="35F750AF" w14:textId="77777777" w:rsidR="00325479" w:rsidRPr="004146FF" w:rsidRDefault="00734281">
      <w:pPr>
        <w:jc w:val="both"/>
        <w:rPr>
          <w:rFonts w:asciiTheme="minorHAnsi" w:hAnsiTheme="minorHAnsi"/>
        </w:rPr>
      </w:pPr>
      <w:r w:rsidRPr="004146FF">
        <w:rPr>
          <w:rFonts w:asciiTheme="minorHAnsi" w:hAnsiTheme="minorHAnsi"/>
        </w:rPr>
        <w:t>M</w:t>
      </w:r>
      <w:r w:rsidR="00A5255C" w:rsidRPr="004146FF">
        <w:rPr>
          <w:rFonts w:asciiTheme="minorHAnsi" w:hAnsiTheme="minorHAnsi"/>
        </w:rPr>
        <w:t xml:space="preserve">áximo </w:t>
      </w:r>
      <w:r w:rsidR="00E12D28" w:rsidRPr="004146FF">
        <w:rPr>
          <w:rFonts w:asciiTheme="minorHAnsi" w:hAnsiTheme="minorHAnsi"/>
        </w:rPr>
        <w:t>400</w:t>
      </w:r>
      <w:r w:rsidR="00A5255C" w:rsidRPr="004146FF">
        <w:rPr>
          <w:rFonts w:asciiTheme="minorHAnsi" w:hAnsiTheme="minorHAnsi"/>
        </w:rPr>
        <w:t xml:space="preserve"> palabras</w:t>
      </w:r>
      <w:r w:rsidR="00E12D28" w:rsidRPr="004146FF">
        <w:rPr>
          <w:rFonts w:asciiTheme="minorHAnsi" w:hAnsiTheme="minorHAnsi"/>
        </w:rPr>
        <w:t xml:space="preserve">. El resumen es una síntesis de la propuesta, así que debe incluir las ideas principales de cada una de las secciones aquí </w:t>
      </w:r>
      <w:r w:rsidR="00325479" w:rsidRPr="004146FF">
        <w:rPr>
          <w:rFonts w:asciiTheme="minorHAnsi" w:hAnsiTheme="minorHAnsi"/>
        </w:rPr>
        <w:t>contenidas.</w:t>
      </w:r>
    </w:p>
    <w:p w14:paraId="6BDF1DCB" w14:textId="77777777" w:rsidR="00AD0334" w:rsidRPr="004146FF" w:rsidRDefault="00A5255C">
      <w:pPr>
        <w:pStyle w:val="Ttulo1"/>
        <w:rPr>
          <w:rFonts w:asciiTheme="minorHAnsi" w:hAnsiTheme="minorHAnsi" w:cs="Calibri"/>
          <w:szCs w:val="22"/>
        </w:rPr>
      </w:pPr>
      <w:r w:rsidRPr="004146FF">
        <w:rPr>
          <w:rFonts w:asciiTheme="minorHAnsi" w:hAnsiTheme="minorHAnsi" w:cs="Calibri"/>
          <w:szCs w:val="22"/>
        </w:rPr>
        <w:t>PLANTEAMIENTO DEL PROBLEMA</w:t>
      </w:r>
    </w:p>
    <w:p w14:paraId="6986D4E0" w14:textId="77777777" w:rsidR="00AD0334" w:rsidRPr="004146FF" w:rsidRDefault="00A5255C" w:rsidP="00E12D28">
      <w:pPr>
        <w:jc w:val="both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En máximo 500 palabras </w:t>
      </w:r>
      <w:r w:rsidR="00734281" w:rsidRPr="004146FF">
        <w:rPr>
          <w:rFonts w:asciiTheme="minorHAnsi" w:hAnsiTheme="minorHAnsi"/>
        </w:rPr>
        <w:t xml:space="preserve">debe </w:t>
      </w:r>
      <w:r w:rsidRPr="004146FF">
        <w:rPr>
          <w:rFonts w:asciiTheme="minorHAnsi" w:hAnsiTheme="minorHAnsi"/>
        </w:rPr>
        <w:t xml:space="preserve">presentar el contexto del problema </w:t>
      </w:r>
      <w:r w:rsidR="00E12D28" w:rsidRPr="004146FF">
        <w:rPr>
          <w:rFonts w:asciiTheme="minorHAnsi" w:hAnsiTheme="minorHAnsi"/>
        </w:rPr>
        <w:t xml:space="preserve">de investigación, investigación-creación que se pretende solucionar </w:t>
      </w:r>
      <w:r w:rsidR="00734281" w:rsidRPr="004146FF">
        <w:rPr>
          <w:rFonts w:asciiTheme="minorHAnsi" w:hAnsiTheme="minorHAnsi"/>
        </w:rPr>
        <w:t xml:space="preserve">a través de este </w:t>
      </w:r>
      <w:r w:rsidRPr="004146FF">
        <w:rPr>
          <w:rFonts w:asciiTheme="minorHAnsi" w:hAnsiTheme="minorHAnsi"/>
        </w:rPr>
        <w:t>proyecto.</w:t>
      </w:r>
      <w:r w:rsidR="00E12D28" w:rsidRPr="004146FF">
        <w:rPr>
          <w:rFonts w:asciiTheme="minorHAnsi" w:hAnsiTheme="minorHAnsi"/>
        </w:rPr>
        <w:t xml:space="preserve"> Es importante identificar tanto los vacíos de conocimiento existente</w:t>
      </w:r>
      <w:r w:rsidR="00734281" w:rsidRPr="004146FF">
        <w:rPr>
          <w:rFonts w:asciiTheme="minorHAnsi" w:hAnsiTheme="minorHAnsi"/>
        </w:rPr>
        <w:t>s</w:t>
      </w:r>
      <w:r w:rsidR="00E12D28" w:rsidRPr="004146FF">
        <w:rPr>
          <w:rFonts w:asciiTheme="minorHAnsi" w:hAnsiTheme="minorHAnsi"/>
        </w:rPr>
        <w:t>, como también reconocer los avances y hasta dónde han llegado.</w:t>
      </w:r>
    </w:p>
    <w:p w14:paraId="74A1975F" w14:textId="77777777" w:rsidR="00AD0334" w:rsidRPr="004146FF" w:rsidRDefault="00A5255C">
      <w:pPr>
        <w:pStyle w:val="Ttulo2"/>
        <w:numPr>
          <w:ilvl w:val="0"/>
          <w:numId w:val="3"/>
        </w:numPr>
        <w:rPr>
          <w:rFonts w:asciiTheme="minorHAnsi" w:eastAsia="Calibri" w:hAnsiTheme="minorHAnsi" w:cs="Calibri"/>
          <w:szCs w:val="22"/>
        </w:rPr>
      </w:pPr>
      <w:r w:rsidRPr="004146FF">
        <w:rPr>
          <w:rFonts w:asciiTheme="minorHAnsi" w:eastAsia="Calibri" w:hAnsiTheme="minorHAnsi" w:cs="Calibri"/>
          <w:szCs w:val="22"/>
        </w:rPr>
        <w:t>JUSTIFICACIÓN</w:t>
      </w:r>
    </w:p>
    <w:p w14:paraId="76391D55" w14:textId="77777777" w:rsidR="00325479" w:rsidRPr="004146FF" w:rsidRDefault="00A5255C" w:rsidP="00734281">
      <w:pPr>
        <w:jc w:val="both"/>
        <w:rPr>
          <w:rFonts w:asciiTheme="minorHAnsi" w:hAnsiTheme="minorHAnsi"/>
        </w:rPr>
      </w:pPr>
      <w:r w:rsidRPr="004146FF">
        <w:rPr>
          <w:rFonts w:asciiTheme="minorHAnsi" w:hAnsiTheme="minorHAnsi"/>
        </w:rPr>
        <w:t>En máximo 500 palabras, hacer una descripción precisa y completa que justifique la necesidad de llevar a cabo la investigación en función de</w:t>
      </w:r>
      <w:r w:rsidR="00325479" w:rsidRPr="004146FF">
        <w:rPr>
          <w:rFonts w:asciiTheme="minorHAnsi" w:hAnsiTheme="minorHAnsi"/>
        </w:rPr>
        <w:t xml:space="preserve"> contextos sociales, económicos, ambientales y educativos. Se sugiere incluir la experiencia previa del semillero </w:t>
      </w:r>
      <w:r w:rsidR="00734281" w:rsidRPr="004146FF">
        <w:rPr>
          <w:rFonts w:asciiTheme="minorHAnsi" w:hAnsiTheme="minorHAnsi"/>
        </w:rPr>
        <w:t>y/</w:t>
      </w:r>
      <w:r w:rsidR="00325479" w:rsidRPr="004146FF">
        <w:rPr>
          <w:rFonts w:asciiTheme="minorHAnsi" w:hAnsiTheme="minorHAnsi"/>
        </w:rPr>
        <w:t xml:space="preserve">o grupo de investigación en temas afines. </w:t>
      </w:r>
    </w:p>
    <w:p w14:paraId="08272F9B" w14:textId="77777777" w:rsidR="00AD0334" w:rsidRPr="004146FF" w:rsidRDefault="00A5255C">
      <w:pPr>
        <w:pStyle w:val="Ttulo1"/>
        <w:rPr>
          <w:rFonts w:asciiTheme="minorHAnsi" w:hAnsiTheme="minorHAnsi" w:cs="Calibri"/>
          <w:szCs w:val="22"/>
        </w:rPr>
      </w:pPr>
      <w:r w:rsidRPr="004146FF">
        <w:rPr>
          <w:rFonts w:asciiTheme="minorHAnsi" w:hAnsiTheme="minorHAnsi" w:cs="Calibri"/>
          <w:szCs w:val="22"/>
        </w:rPr>
        <w:t xml:space="preserve">MARCO </w:t>
      </w:r>
      <w:r w:rsidR="00325479" w:rsidRPr="004146FF">
        <w:rPr>
          <w:rFonts w:asciiTheme="minorHAnsi" w:hAnsiTheme="minorHAnsi" w:cs="Calibri"/>
          <w:szCs w:val="22"/>
        </w:rPr>
        <w:t>DE REFERENCIA</w:t>
      </w:r>
      <w:r w:rsidRPr="004146FF">
        <w:rPr>
          <w:rFonts w:asciiTheme="minorHAnsi" w:hAnsiTheme="minorHAnsi" w:cs="Calibri"/>
          <w:szCs w:val="22"/>
        </w:rPr>
        <w:t xml:space="preserve"> </w:t>
      </w:r>
    </w:p>
    <w:p w14:paraId="625A0C2C" w14:textId="77777777" w:rsidR="00325479" w:rsidRPr="004146FF" w:rsidRDefault="00325479" w:rsidP="00325479">
      <w:pPr>
        <w:jc w:val="both"/>
        <w:rPr>
          <w:rFonts w:asciiTheme="minorHAnsi" w:hAnsiTheme="minorHAnsi"/>
        </w:rPr>
      </w:pPr>
      <w:r w:rsidRPr="004146FF">
        <w:rPr>
          <w:rFonts w:asciiTheme="minorHAnsi" w:hAnsiTheme="minorHAnsi"/>
        </w:rPr>
        <w:t>En máximo 1500 palabras se debe establecer el p</w:t>
      </w:r>
      <w:r w:rsidR="00963E3A" w:rsidRPr="004146FF">
        <w:rPr>
          <w:rFonts w:asciiTheme="minorHAnsi" w:hAnsiTheme="minorHAnsi"/>
        </w:rPr>
        <w:t>anorama de las teorías</w:t>
      </w:r>
      <w:r w:rsidRPr="004146FF">
        <w:rPr>
          <w:rFonts w:asciiTheme="minorHAnsi" w:hAnsiTheme="minorHAnsi"/>
        </w:rPr>
        <w:t xml:space="preserve">, modelos, conceptos o corrientes de pensamiento que permiten inscribir el proyecto a realizar. Debe reconocerse además </w:t>
      </w:r>
      <w:r w:rsidRPr="004146FF">
        <w:rPr>
          <w:rFonts w:asciiTheme="minorHAnsi" w:hAnsiTheme="minorHAnsi"/>
        </w:rPr>
        <w:lastRenderedPageBreak/>
        <w:t xml:space="preserve">la investigación previa sobre el tema, pero también el conocimiento más reciente al que se ha logrado llegar. </w:t>
      </w:r>
    </w:p>
    <w:p w14:paraId="3391DD09" w14:textId="77777777" w:rsidR="00AD0334" w:rsidRPr="004146FF" w:rsidRDefault="00A5255C">
      <w:pPr>
        <w:pStyle w:val="Ttulo1"/>
        <w:rPr>
          <w:rFonts w:asciiTheme="minorHAnsi" w:hAnsiTheme="minorHAnsi" w:cs="Calibri"/>
          <w:szCs w:val="22"/>
        </w:rPr>
      </w:pPr>
      <w:r w:rsidRPr="004146FF">
        <w:rPr>
          <w:rFonts w:asciiTheme="minorHAnsi" w:hAnsiTheme="minorHAnsi" w:cs="Calibri"/>
          <w:szCs w:val="22"/>
        </w:rPr>
        <w:t>OBJETIVOS</w:t>
      </w:r>
    </w:p>
    <w:p w14:paraId="7DD96F11" w14:textId="77777777" w:rsidR="00AD0334" w:rsidRPr="004146FF" w:rsidRDefault="00A5255C">
      <w:pPr>
        <w:pStyle w:val="Ttulo2"/>
        <w:rPr>
          <w:rFonts w:asciiTheme="minorHAnsi" w:eastAsia="Calibri" w:hAnsiTheme="minorHAnsi" w:cs="Calibri"/>
          <w:szCs w:val="22"/>
        </w:rPr>
      </w:pPr>
      <w:r w:rsidRPr="004146FF">
        <w:rPr>
          <w:rFonts w:asciiTheme="minorHAnsi" w:eastAsia="Calibri" w:hAnsiTheme="minorHAnsi" w:cs="Calibri"/>
          <w:szCs w:val="22"/>
        </w:rPr>
        <w:t>Objetivo general</w:t>
      </w:r>
    </w:p>
    <w:p w14:paraId="1986E659" w14:textId="77777777" w:rsidR="00325479" w:rsidRPr="004146FF" w:rsidRDefault="00325479" w:rsidP="00734281">
      <w:pPr>
        <w:jc w:val="both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Indique el objetivo general, el cual debe mostrar una relación clara y consistente con el problema de investigación, investigación-creación planteado. Este debe ser viable para desarrollar en el </w:t>
      </w:r>
      <w:r w:rsidR="00734281" w:rsidRPr="004146FF">
        <w:rPr>
          <w:rFonts w:asciiTheme="minorHAnsi" w:hAnsiTheme="minorHAnsi"/>
        </w:rPr>
        <w:t>transcurso</w:t>
      </w:r>
      <w:r w:rsidRPr="004146FF">
        <w:rPr>
          <w:rFonts w:asciiTheme="minorHAnsi" w:hAnsiTheme="minorHAnsi"/>
        </w:rPr>
        <w:t xml:space="preserve"> de un año. </w:t>
      </w:r>
    </w:p>
    <w:p w14:paraId="673FB1E1" w14:textId="77777777" w:rsidR="00AD0334" w:rsidRPr="004146FF" w:rsidRDefault="00A5255C">
      <w:pPr>
        <w:pStyle w:val="Ttulo2"/>
        <w:rPr>
          <w:rFonts w:asciiTheme="minorHAnsi" w:eastAsia="Calibri" w:hAnsiTheme="minorHAnsi" w:cs="Calibri"/>
          <w:szCs w:val="22"/>
        </w:rPr>
      </w:pPr>
      <w:r w:rsidRPr="004146FF">
        <w:rPr>
          <w:rFonts w:asciiTheme="minorHAnsi" w:eastAsia="Calibri" w:hAnsiTheme="minorHAnsi" w:cs="Calibri"/>
          <w:szCs w:val="22"/>
        </w:rPr>
        <w:t>Objetivos específicos</w:t>
      </w:r>
    </w:p>
    <w:p w14:paraId="119804DE" w14:textId="77777777" w:rsidR="00AD0334" w:rsidRPr="004146FF" w:rsidRDefault="00A5255C" w:rsidP="0032547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/>
        </w:rPr>
      </w:pPr>
      <w:r w:rsidRPr="004146FF">
        <w:rPr>
          <w:rFonts w:asciiTheme="minorHAnsi" w:hAnsiTheme="minorHAnsi"/>
          <w:color w:val="000000"/>
        </w:rPr>
        <w:t>Indique los objetivos específicos</w:t>
      </w:r>
      <w:r w:rsidR="00325479" w:rsidRPr="004146FF">
        <w:rPr>
          <w:rFonts w:asciiTheme="minorHAnsi" w:hAnsiTheme="minorHAnsi"/>
          <w:color w:val="000000"/>
        </w:rPr>
        <w:t xml:space="preserve"> necesarios para solucionar </w:t>
      </w:r>
      <w:r w:rsidRPr="004146FF">
        <w:rPr>
          <w:rFonts w:asciiTheme="minorHAnsi" w:hAnsiTheme="minorHAnsi"/>
        </w:rPr>
        <w:t xml:space="preserve">el objetivo general. </w:t>
      </w:r>
      <w:r w:rsidR="00325479" w:rsidRPr="004146FF">
        <w:rPr>
          <w:rFonts w:asciiTheme="minorHAnsi" w:hAnsiTheme="minorHAnsi"/>
        </w:rPr>
        <w:t xml:space="preserve">Recuerde que los objetivos específicos NO son actividades. Se recomienda formular máximo tres objetivos específicos. </w:t>
      </w:r>
    </w:p>
    <w:p w14:paraId="0FFF835B" w14:textId="77777777" w:rsidR="00325479" w:rsidRPr="004146FF" w:rsidRDefault="00A5255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="Calibri"/>
          <w:szCs w:val="22"/>
        </w:rPr>
      </w:pPr>
      <w:r w:rsidRPr="004146FF">
        <w:rPr>
          <w:rFonts w:asciiTheme="minorHAnsi" w:hAnsiTheme="minorHAnsi" w:cs="Calibri"/>
          <w:szCs w:val="22"/>
        </w:rPr>
        <w:t>M</w:t>
      </w:r>
      <w:r w:rsidR="00325479" w:rsidRPr="004146FF">
        <w:rPr>
          <w:rFonts w:asciiTheme="minorHAnsi" w:hAnsiTheme="minorHAnsi" w:cs="Calibri"/>
          <w:szCs w:val="22"/>
        </w:rPr>
        <w:t>ÉTODOS</w:t>
      </w:r>
    </w:p>
    <w:p w14:paraId="585EF134" w14:textId="77777777" w:rsidR="00AD0334" w:rsidRPr="004146FF" w:rsidRDefault="00A5255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Detalle los procedimientos, técnicas, herramientas, actividades y demás estrategias metodológicas requeridas para el </w:t>
      </w:r>
      <w:r w:rsidR="00325479" w:rsidRPr="004146FF">
        <w:rPr>
          <w:rFonts w:asciiTheme="minorHAnsi" w:hAnsiTheme="minorHAnsi"/>
        </w:rPr>
        <w:t>desarrollo</w:t>
      </w:r>
      <w:r w:rsidRPr="004146FF">
        <w:rPr>
          <w:rFonts w:asciiTheme="minorHAnsi" w:hAnsiTheme="minorHAnsi"/>
        </w:rPr>
        <w:t xml:space="preserve"> del proyecto</w:t>
      </w:r>
      <w:r w:rsidR="00325479" w:rsidRPr="004146FF">
        <w:rPr>
          <w:rFonts w:asciiTheme="minorHAnsi" w:hAnsiTheme="minorHAnsi"/>
        </w:rPr>
        <w:t xml:space="preserve"> y el logro de cada uno de los objetivos específicos</w:t>
      </w:r>
      <w:r w:rsidRPr="004146FF">
        <w:rPr>
          <w:rFonts w:asciiTheme="minorHAnsi" w:hAnsiTheme="minorHAnsi"/>
        </w:rPr>
        <w:t>. Tenga en cuenta que debe relacionar las variables, suj</w:t>
      </w:r>
      <w:r w:rsidR="006044D0" w:rsidRPr="004146FF">
        <w:rPr>
          <w:rFonts w:asciiTheme="minorHAnsi" w:hAnsiTheme="minorHAnsi"/>
        </w:rPr>
        <w:t>etos u objetos de investigación</w:t>
      </w:r>
      <w:r w:rsidRPr="004146FF">
        <w:rPr>
          <w:rFonts w:asciiTheme="minorHAnsi" w:hAnsiTheme="minorHAnsi"/>
        </w:rPr>
        <w:t xml:space="preserve"> y la forma de sistematización y análisis de la información recopilada.</w:t>
      </w:r>
    </w:p>
    <w:p w14:paraId="4D584C1B" w14:textId="77777777" w:rsidR="00AD0334" w:rsidRPr="004146FF" w:rsidRDefault="00A5255C">
      <w:pPr>
        <w:pStyle w:val="Ttulo1"/>
        <w:rPr>
          <w:rFonts w:asciiTheme="minorHAnsi" w:hAnsiTheme="minorHAnsi" w:cs="Calibri"/>
          <w:szCs w:val="22"/>
        </w:rPr>
      </w:pPr>
      <w:r w:rsidRPr="004146FF">
        <w:rPr>
          <w:rFonts w:asciiTheme="minorHAnsi" w:hAnsiTheme="minorHAnsi" w:cs="Calibri"/>
          <w:szCs w:val="22"/>
        </w:rPr>
        <w:t>CRONOGRAMA DE ACTIVIDADES</w:t>
      </w:r>
    </w:p>
    <w:p w14:paraId="4F6C7715" w14:textId="77777777" w:rsidR="006044D0" w:rsidRPr="004146FF" w:rsidRDefault="006044D0">
      <w:pPr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Relación de las actividades asociadas al proyecto de investigación a realizar en función del tiempo (meses) durante el periodo de ejecución del proyecto. </w:t>
      </w:r>
    </w:p>
    <w:p w14:paraId="0F214137" w14:textId="77777777" w:rsidR="00AD0334" w:rsidRPr="004146FF" w:rsidRDefault="00A5255C">
      <w:pPr>
        <w:spacing w:after="0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Ejemplo: </w:t>
      </w:r>
    </w:p>
    <w:tbl>
      <w:tblPr>
        <w:tblStyle w:val="af9"/>
        <w:tblW w:w="8833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1951"/>
        <w:gridCol w:w="983"/>
        <w:gridCol w:w="983"/>
        <w:gridCol w:w="983"/>
        <w:gridCol w:w="983"/>
        <w:gridCol w:w="982"/>
        <w:gridCol w:w="984"/>
        <w:gridCol w:w="984"/>
      </w:tblGrid>
      <w:tr w:rsidR="00AD0334" w:rsidRPr="004146FF" w14:paraId="0228942B" w14:textId="77777777" w:rsidTr="006044D0">
        <w:trPr>
          <w:trHeight w:val="280"/>
        </w:trPr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CF93A1" w14:textId="77777777" w:rsidR="00AD0334" w:rsidRPr="004146FF" w:rsidRDefault="00AD0334">
            <w:pPr>
              <w:rPr>
                <w:rFonts w:asciiTheme="minorHAnsi" w:hAnsiTheme="minorHAnsi"/>
              </w:rPr>
            </w:pPr>
          </w:p>
        </w:tc>
        <w:tc>
          <w:tcPr>
            <w:tcW w:w="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B5F4740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Enero</w:t>
            </w:r>
          </w:p>
        </w:tc>
        <w:tc>
          <w:tcPr>
            <w:tcW w:w="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3D5232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Febrero</w:t>
            </w:r>
          </w:p>
        </w:tc>
        <w:tc>
          <w:tcPr>
            <w:tcW w:w="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8870A06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Marzo</w:t>
            </w:r>
          </w:p>
        </w:tc>
        <w:tc>
          <w:tcPr>
            <w:tcW w:w="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F987B6B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Abril</w:t>
            </w:r>
          </w:p>
        </w:tc>
        <w:tc>
          <w:tcPr>
            <w:tcW w:w="9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7C39FCC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Mayo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6D62C8D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Junio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77F616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Julio (…)</w:t>
            </w:r>
          </w:p>
        </w:tc>
      </w:tr>
      <w:tr w:rsidR="00AD0334" w:rsidRPr="004146FF" w14:paraId="6422BABC" w14:textId="77777777" w:rsidTr="006044D0">
        <w:trPr>
          <w:trHeight w:val="280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9C8F7DB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Actividad 1: nombre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DD97C47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B8199F7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5FC8155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2FA633C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ABDC7F8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DAD4065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A8C5196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</w:tr>
      <w:tr w:rsidR="00AD0334" w:rsidRPr="004146FF" w14:paraId="1DB9E959" w14:textId="77777777" w:rsidTr="006044D0">
        <w:trPr>
          <w:trHeight w:val="280"/>
        </w:trPr>
        <w:tc>
          <w:tcPr>
            <w:tcW w:w="19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62B6EF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Actividad 2: nombre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D10B33C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B8D86B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534F9E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225CEE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E53EBF5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48FD325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CA414AC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</w:tr>
      <w:tr w:rsidR="00AD0334" w:rsidRPr="004146FF" w14:paraId="497DCB18" w14:textId="77777777" w:rsidTr="006044D0">
        <w:trPr>
          <w:trHeight w:val="280"/>
        </w:trPr>
        <w:tc>
          <w:tcPr>
            <w:tcW w:w="19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39AD2A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Actividad 3: nombre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B4CFB7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69186D0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7ED8791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E76B3BF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ADA79B5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7BEDFF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660FED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</w:tr>
      <w:tr w:rsidR="00AD0334" w:rsidRPr="004146FF" w14:paraId="71084CEF" w14:textId="77777777" w:rsidTr="006044D0">
        <w:trPr>
          <w:trHeight w:val="280"/>
        </w:trPr>
        <w:tc>
          <w:tcPr>
            <w:tcW w:w="19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9E522F2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(…)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67A85D6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6D608D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01DB3B9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E84AA62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8933D6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4968876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DFDEA09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</w:tr>
    </w:tbl>
    <w:p w14:paraId="667C5BB7" w14:textId="77777777" w:rsidR="00AD0334" w:rsidRPr="004146FF" w:rsidRDefault="00AD0334">
      <w:pPr>
        <w:spacing w:after="0"/>
        <w:rPr>
          <w:rFonts w:asciiTheme="minorHAnsi" w:hAnsiTheme="minorHAnsi"/>
        </w:rPr>
      </w:pPr>
    </w:p>
    <w:p w14:paraId="4BD77517" w14:textId="77777777" w:rsidR="00AD0334" w:rsidRPr="004146FF" w:rsidRDefault="00A5255C">
      <w:pPr>
        <w:pStyle w:val="Ttulo2"/>
        <w:numPr>
          <w:ilvl w:val="1"/>
          <w:numId w:val="1"/>
        </w:numPr>
        <w:rPr>
          <w:rFonts w:asciiTheme="minorHAnsi" w:eastAsia="Calibri" w:hAnsiTheme="minorHAnsi" w:cs="Calibri"/>
          <w:szCs w:val="22"/>
        </w:rPr>
      </w:pPr>
      <w:r w:rsidRPr="004146FF">
        <w:rPr>
          <w:rFonts w:asciiTheme="minorHAnsi" w:eastAsia="Calibri" w:hAnsiTheme="minorHAnsi" w:cs="Calibri"/>
          <w:szCs w:val="22"/>
        </w:rPr>
        <w:t xml:space="preserve">Descripción de actividades </w:t>
      </w:r>
    </w:p>
    <w:p w14:paraId="23B3C5A1" w14:textId="77777777" w:rsidR="00AD0334" w:rsidRPr="004146FF" w:rsidRDefault="00A5255C">
      <w:pPr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Liste las actividades relacionadas en el </w:t>
      </w:r>
      <w:r w:rsidR="006044D0" w:rsidRPr="004146FF">
        <w:rPr>
          <w:rFonts w:asciiTheme="minorHAnsi" w:hAnsiTheme="minorHAnsi"/>
        </w:rPr>
        <w:t xml:space="preserve">cronograma de actividades, </w:t>
      </w:r>
      <w:r w:rsidRPr="004146FF">
        <w:rPr>
          <w:rFonts w:asciiTheme="minorHAnsi" w:hAnsiTheme="minorHAnsi"/>
        </w:rPr>
        <w:t xml:space="preserve">la descripción de la actividad, la duración, el entregable asociado y el/los objetivo/s específico/s que se relacionan con cada una de ellas. </w:t>
      </w:r>
    </w:p>
    <w:tbl>
      <w:tblPr>
        <w:tblStyle w:val="afa"/>
        <w:tblW w:w="88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56"/>
        <w:gridCol w:w="1700"/>
        <w:gridCol w:w="1418"/>
        <w:gridCol w:w="1984"/>
        <w:gridCol w:w="2170"/>
      </w:tblGrid>
      <w:tr w:rsidR="00AD0334" w:rsidRPr="004146FF" w14:paraId="22E4E29B" w14:textId="77777777">
        <w:tc>
          <w:tcPr>
            <w:tcW w:w="1556" w:type="dxa"/>
            <w:vAlign w:val="center"/>
          </w:tcPr>
          <w:p w14:paraId="42B175E6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Actividad</w:t>
            </w:r>
          </w:p>
        </w:tc>
        <w:tc>
          <w:tcPr>
            <w:tcW w:w="1700" w:type="dxa"/>
            <w:vAlign w:val="center"/>
          </w:tcPr>
          <w:p w14:paraId="2D04CC2D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Descripción</w:t>
            </w:r>
          </w:p>
        </w:tc>
        <w:tc>
          <w:tcPr>
            <w:tcW w:w="1418" w:type="dxa"/>
            <w:vAlign w:val="center"/>
          </w:tcPr>
          <w:p w14:paraId="2C19A919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Duración</w:t>
            </w:r>
          </w:p>
        </w:tc>
        <w:tc>
          <w:tcPr>
            <w:tcW w:w="1984" w:type="dxa"/>
            <w:vAlign w:val="center"/>
          </w:tcPr>
          <w:p w14:paraId="6F78FA3F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Entregable de la actividad</w:t>
            </w:r>
          </w:p>
        </w:tc>
        <w:tc>
          <w:tcPr>
            <w:tcW w:w="2170" w:type="dxa"/>
            <w:vAlign w:val="center"/>
          </w:tcPr>
          <w:p w14:paraId="0F253EBF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Objetivos específicos Asociados</w:t>
            </w:r>
          </w:p>
        </w:tc>
      </w:tr>
      <w:tr w:rsidR="00AD0334" w:rsidRPr="004146FF" w14:paraId="4BBA59E8" w14:textId="77777777">
        <w:tc>
          <w:tcPr>
            <w:tcW w:w="1556" w:type="dxa"/>
            <w:vAlign w:val="center"/>
          </w:tcPr>
          <w:p w14:paraId="41D61725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 xml:space="preserve">Actividad 1: nombre </w:t>
            </w:r>
          </w:p>
        </w:tc>
        <w:tc>
          <w:tcPr>
            <w:tcW w:w="1700" w:type="dxa"/>
            <w:vAlign w:val="center"/>
          </w:tcPr>
          <w:p w14:paraId="4D42C12E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418" w:type="dxa"/>
            <w:vAlign w:val="center"/>
          </w:tcPr>
          <w:p w14:paraId="14F9DA47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>Duración en meses</w:t>
            </w:r>
          </w:p>
        </w:tc>
        <w:tc>
          <w:tcPr>
            <w:tcW w:w="1984" w:type="dxa"/>
            <w:vAlign w:val="center"/>
          </w:tcPr>
          <w:p w14:paraId="5037A418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 xml:space="preserve">Soporte que reflejará el cumplimiento de la actividad. </w:t>
            </w:r>
          </w:p>
        </w:tc>
        <w:tc>
          <w:tcPr>
            <w:tcW w:w="2170" w:type="dxa"/>
            <w:vAlign w:val="center"/>
          </w:tcPr>
          <w:p w14:paraId="019EFF72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 xml:space="preserve">Enuncie el/los objetivo/s específico/s asociados. </w:t>
            </w:r>
          </w:p>
        </w:tc>
      </w:tr>
      <w:tr w:rsidR="00AD0334" w:rsidRPr="004146FF" w14:paraId="471AADBC" w14:textId="77777777">
        <w:tc>
          <w:tcPr>
            <w:tcW w:w="1556" w:type="dxa"/>
            <w:vAlign w:val="center"/>
          </w:tcPr>
          <w:p w14:paraId="4717FA8A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>Actividad 2: nombre</w:t>
            </w:r>
          </w:p>
        </w:tc>
        <w:tc>
          <w:tcPr>
            <w:tcW w:w="1700" w:type="dxa"/>
            <w:vAlign w:val="center"/>
          </w:tcPr>
          <w:p w14:paraId="7DF35C97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418" w:type="dxa"/>
            <w:vAlign w:val="center"/>
          </w:tcPr>
          <w:p w14:paraId="7C341299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984" w:type="dxa"/>
            <w:vAlign w:val="center"/>
          </w:tcPr>
          <w:p w14:paraId="74BA809F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170" w:type="dxa"/>
            <w:vAlign w:val="center"/>
          </w:tcPr>
          <w:p w14:paraId="31E55C82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</w:tr>
      <w:tr w:rsidR="00AD0334" w:rsidRPr="004146FF" w14:paraId="29390B0F" w14:textId="77777777">
        <w:tc>
          <w:tcPr>
            <w:tcW w:w="1556" w:type="dxa"/>
            <w:vAlign w:val="center"/>
          </w:tcPr>
          <w:p w14:paraId="6587DC36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>Actividad n (…)</w:t>
            </w:r>
          </w:p>
        </w:tc>
        <w:tc>
          <w:tcPr>
            <w:tcW w:w="1700" w:type="dxa"/>
            <w:vAlign w:val="center"/>
          </w:tcPr>
          <w:p w14:paraId="2817F86F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418" w:type="dxa"/>
            <w:vAlign w:val="center"/>
          </w:tcPr>
          <w:p w14:paraId="3AA2749E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984" w:type="dxa"/>
            <w:vAlign w:val="center"/>
          </w:tcPr>
          <w:p w14:paraId="0560B761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170" w:type="dxa"/>
            <w:vAlign w:val="center"/>
          </w:tcPr>
          <w:p w14:paraId="6A67BFE1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</w:tr>
    </w:tbl>
    <w:p w14:paraId="0C69FCA5" w14:textId="77777777" w:rsidR="007D4FEC" w:rsidRPr="004146FF" w:rsidRDefault="007D4FEC">
      <w:pPr>
        <w:spacing w:before="240"/>
        <w:rPr>
          <w:rFonts w:asciiTheme="minorHAnsi" w:hAnsiTheme="minorHAnsi"/>
        </w:rPr>
      </w:pPr>
    </w:p>
    <w:p w14:paraId="590DF046" w14:textId="77777777" w:rsidR="00AD0334" w:rsidRPr="004146FF" w:rsidRDefault="00A5255C">
      <w:pPr>
        <w:spacing w:before="240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Ejemplo: </w:t>
      </w:r>
    </w:p>
    <w:tbl>
      <w:tblPr>
        <w:tblStyle w:val="afb"/>
        <w:tblW w:w="88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83"/>
        <w:gridCol w:w="1697"/>
        <w:gridCol w:w="1415"/>
        <w:gridCol w:w="2266"/>
        <w:gridCol w:w="2167"/>
      </w:tblGrid>
      <w:tr w:rsidR="00AD0334" w:rsidRPr="004146FF" w14:paraId="698AD7DA" w14:textId="77777777">
        <w:tc>
          <w:tcPr>
            <w:tcW w:w="1283" w:type="dxa"/>
            <w:vAlign w:val="center"/>
          </w:tcPr>
          <w:p w14:paraId="06C79F53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Actividad</w:t>
            </w:r>
          </w:p>
        </w:tc>
        <w:tc>
          <w:tcPr>
            <w:tcW w:w="1697" w:type="dxa"/>
            <w:vAlign w:val="center"/>
          </w:tcPr>
          <w:p w14:paraId="3337EA3A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Descripción</w:t>
            </w:r>
          </w:p>
        </w:tc>
        <w:tc>
          <w:tcPr>
            <w:tcW w:w="1415" w:type="dxa"/>
            <w:vAlign w:val="center"/>
          </w:tcPr>
          <w:p w14:paraId="032179F5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Duración</w:t>
            </w:r>
          </w:p>
        </w:tc>
        <w:tc>
          <w:tcPr>
            <w:tcW w:w="2266" w:type="dxa"/>
            <w:vAlign w:val="center"/>
          </w:tcPr>
          <w:p w14:paraId="36505909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Entregable de la actividad</w:t>
            </w:r>
          </w:p>
        </w:tc>
        <w:tc>
          <w:tcPr>
            <w:tcW w:w="2167" w:type="dxa"/>
            <w:vAlign w:val="center"/>
          </w:tcPr>
          <w:p w14:paraId="43748E7B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 xml:space="preserve">Objetivos específicos </w:t>
            </w:r>
            <w:r w:rsidR="007D4FEC" w:rsidRPr="004146FF">
              <w:rPr>
                <w:rFonts w:asciiTheme="minorHAnsi" w:hAnsiTheme="minorHAnsi"/>
                <w:b/>
              </w:rPr>
              <w:t>a</w:t>
            </w:r>
            <w:r w:rsidRPr="004146FF">
              <w:rPr>
                <w:rFonts w:asciiTheme="minorHAnsi" w:hAnsiTheme="minorHAnsi"/>
                <w:b/>
              </w:rPr>
              <w:t>sociados</w:t>
            </w:r>
          </w:p>
        </w:tc>
      </w:tr>
      <w:tr w:rsidR="00AD0334" w:rsidRPr="004146FF" w14:paraId="689C9553" w14:textId="77777777">
        <w:trPr>
          <w:trHeight w:val="132"/>
        </w:trPr>
        <w:tc>
          <w:tcPr>
            <w:tcW w:w="1283" w:type="dxa"/>
            <w:vAlign w:val="center"/>
          </w:tcPr>
          <w:p w14:paraId="0E87B7DD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 xml:space="preserve">Actividad 1: Recolección de datos </w:t>
            </w:r>
          </w:p>
        </w:tc>
        <w:tc>
          <w:tcPr>
            <w:tcW w:w="1697" w:type="dxa"/>
            <w:vAlign w:val="center"/>
          </w:tcPr>
          <w:p w14:paraId="07A561D2" w14:textId="77777777" w:rsidR="00AD0334" w:rsidRPr="004146FF" w:rsidRDefault="006044D0" w:rsidP="006044D0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 xml:space="preserve">Entrevistas y mapeo participativo con la </w:t>
            </w:r>
            <w:r w:rsidR="00A5255C" w:rsidRPr="004146FF">
              <w:rPr>
                <w:rFonts w:asciiTheme="minorHAnsi" w:hAnsiTheme="minorHAnsi"/>
              </w:rPr>
              <w:t>población</w:t>
            </w:r>
          </w:p>
        </w:tc>
        <w:tc>
          <w:tcPr>
            <w:tcW w:w="1415" w:type="dxa"/>
            <w:vAlign w:val="center"/>
          </w:tcPr>
          <w:p w14:paraId="6EA6622B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>1 mes</w:t>
            </w:r>
          </w:p>
        </w:tc>
        <w:tc>
          <w:tcPr>
            <w:tcW w:w="2266" w:type="dxa"/>
            <w:vAlign w:val="center"/>
          </w:tcPr>
          <w:p w14:paraId="00110443" w14:textId="77777777" w:rsidR="00AD0334" w:rsidRPr="004146FF" w:rsidRDefault="006044D0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>Informe de la salida</w:t>
            </w:r>
            <w:r w:rsidR="00A5255C" w:rsidRPr="004146FF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167" w:type="dxa"/>
            <w:vAlign w:val="center"/>
          </w:tcPr>
          <w:p w14:paraId="27DD1C8A" w14:textId="77777777" w:rsidR="00AD0334" w:rsidRPr="004146FF" w:rsidRDefault="006044D0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>OE1: Caracterizar el uso del territorio por las comunidades locales</w:t>
            </w:r>
          </w:p>
        </w:tc>
      </w:tr>
    </w:tbl>
    <w:p w14:paraId="5A198BA9" w14:textId="77777777" w:rsidR="00AD0334" w:rsidRPr="004146FF" w:rsidRDefault="00A5255C">
      <w:pPr>
        <w:pStyle w:val="Ttulo1"/>
        <w:rPr>
          <w:rFonts w:asciiTheme="minorHAnsi" w:hAnsiTheme="minorHAnsi" w:cs="Calibri"/>
          <w:szCs w:val="22"/>
        </w:rPr>
      </w:pPr>
      <w:r w:rsidRPr="004146FF">
        <w:rPr>
          <w:rFonts w:asciiTheme="minorHAnsi" w:hAnsiTheme="minorHAnsi" w:cs="Calibri"/>
          <w:szCs w:val="22"/>
        </w:rPr>
        <w:t>RESULTADOS ESPERADOS</w:t>
      </w:r>
    </w:p>
    <w:p w14:paraId="210FAB90" w14:textId="77777777" w:rsidR="00AD0334" w:rsidRPr="004146FF" w:rsidRDefault="00A5255C">
      <w:pPr>
        <w:jc w:val="both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Indique los resultados esperados de su proyecto teniendo en cuenta los relacionados en el </w:t>
      </w:r>
      <w:r w:rsidR="00734281" w:rsidRPr="004146FF">
        <w:rPr>
          <w:rFonts w:asciiTheme="minorHAnsi" w:hAnsiTheme="minorHAnsi"/>
        </w:rPr>
        <w:t>numeral 9 de los términos de referencia (</w:t>
      </w:r>
      <w:r w:rsidRPr="004146FF">
        <w:rPr>
          <w:rFonts w:asciiTheme="minorHAnsi" w:hAnsiTheme="minorHAnsi"/>
          <w:color w:val="000000"/>
        </w:rPr>
        <w:t>Compromisos académicos y administrativos</w:t>
      </w:r>
      <w:r w:rsidR="00734281" w:rsidRPr="004146FF">
        <w:rPr>
          <w:rFonts w:asciiTheme="minorHAnsi" w:hAnsiTheme="minorHAnsi"/>
          <w:color w:val="000000"/>
        </w:rPr>
        <w:t>)</w:t>
      </w:r>
      <w:r w:rsidRPr="004146FF">
        <w:rPr>
          <w:rFonts w:asciiTheme="minorHAnsi" w:hAnsiTheme="minorHAnsi"/>
          <w:color w:val="000000"/>
        </w:rPr>
        <w:t xml:space="preserve">. Recuerde que se deben presentar como mínimo dos (2) productos de los cuales, el informe final de investigación es de carácter obligatorio. </w:t>
      </w:r>
    </w:p>
    <w:tbl>
      <w:tblPr>
        <w:tblStyle w:val="afc"/>
        <w:tblW w:w="88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12"/>
        <w:gridCol w:w="2908"/>
        <w:gridCol w:w="2908"/>
      </w:tblGrid>
      <w:tr w:rsidR="00AD0334" w:rsidRPr="004146FF" w14:paraId="76447D5C" w14:textId="77777777">
        <w:tc>
          <w:tcPr>
            <w:tcW w:w="3012" w:type="dxa"/>
          </w:tcPr>
          <w:p w14:paraId="71356CA1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Nombre del Producto</w:t>
            </w:r>
          </w:p>
        </w:tc>
        <w:tc>
          <w:tcPr>
            <w:tcW w:w="2908" w:type="dxa"/>
          </w:tcPr>
          <w:p w14:paraId="29955AF8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Tipo de Producto</w:t>
            </w:r>
          </w:p>
        </w:tc>
        <w:tc>
          <w:tcPr>
            <w:tcW w:w="2908" w:type="dxa"/>
          </w:tcPr>
          <w:p w14:paraId="61CFA6F2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</w:rPr>
              <w:t>Indicador</w:t>
            </w:r>
          </w:p>
        </w:tc>
      </w:tr>
      <w:tr w:rsidR="00AD0334" w:rsidRPr="004146FF" w14:paraId="2A170BDF" w14:textId="77777777">
        <w:tc>
          <w:tcPr>
            <w:tcW w:w="3012" w:type="dxa"/>
            <w:vAlign w:val="center"/>
          </w:tcPr>
          <w:p w14:paraId="3C8A1E65" w14:textId="77777777" w:rsidR="00AD0334" w:rsidRPr="004146FF" w:rsidRDefault="00734281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Generación de nuevo conocimiento</w:t>
            </w:r>
          </w:p>
        </w:tc>
        <w:tc>
          <w:tcPr>
            <w:tcW w:w="2908" w:type="dxa"/>
            <w:vAlign w:val="center"/>
          </w:tcPr>
          <w:p w14:paraId="19BCD8CB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Informe final de investigación</w:t>
            </w:r>
          </w:p>
        </w:tc>
        <w:tc>
          <w:tcPr>
            <w:tcW w:w="2908" w:type="dxa"/>
            <w:vAlign w:val="center"/>
          </w:tcPr>
          <w:p w14:paraId="7CD59DE3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Documento radicado en</w:t>
            </w:r>
            <w:r w:rsidR="004D2362" w:rsidRPr="004146FF">
              <w:rPr>
                <w:rFonts w:asciiTheme="minorHAnsi" w:hAnsiTheme="minorHAnsi"/>
                <w:color w:val="000000"/>
              </w:rPr>
              <w:t xml:space="preserve"> el</w:t>
            </w:r>
            <w:r w:rsidRPr="004146FF">
              <w:rPr>
                <w:rFonts w:asciiTheme="minorHAnsi" w:hAnsiTheme="minorHAnsi"/>
                <w:color w:val="000000"/>
              </w:rPr>
              <w:t xml:space="preserve"> CIDC</w:t>
            </w:r>
          </w:p>
        </w:tc>
      </w:tr>
      <w:tr w:rsidR="00AD0334" w:rsidRPr="004146FF" w14:paraId="3ABE63A7" w14:textId="77777777">
        <w:tc>
          <w:tcPr>
            <w:tcW w:w="3012" w:type="dxa"/>
          </w:tcPr>
          <w:p w14:paraId="512F2DF9" w14:textId="77777777" w:rsidR="00AD0334" w:rsidRPr="004146FF" w:rsidRDefault="00AD0334">
            <w:pPr>
              <w:rPr>
                <w:rFonts w:asciiTheme="minorHAnsi" w:hAnsiTheme="minorHAnsi"/>
              </w:rPr>
            </w:pPr>
          </w:p>
        </w:tc>
        <w:tc>
          <w:tcPr>
            <w:tcW w:w="2908" w:type="dxa"/>
          </w:tcPr>
          <w:p w14:paraId="1A0379A2" w14:textId="77777777" w:rsidR="00AD0334" w:rsidRPr="004146FF" w:rsidRDefault="00AD0334">
            <w:pPr>
              <w:rPr>
                <w:rFonts w:asciiTheme="minorHAnsi" w:hAnsiTheme="minorHAnsi"/>
              </w:rPr>
            </w:pPr>
          </w:p>
        </w:tc>
        <w:tc>
          <w:tcPr>
            <w:tcW w:w="2908" w:type="dxa"/>
          </w:tcPr>
          <w:p w14:paraId="125DFCF8" w14:textId="77777777" w:rsidR="00AD0334" w:rsidRPr="004146FF" w:rsidRDefault="00AD0334">
            <w:pPr>
              <w:rPr>
                <w:rFonts w:asciiTheme="minorHAnsi" w:hAnsiTheme="minorHAnsi"/>
              </w:rPr>
            </w:pPr>
          </w:p>
        </w:tc>
      </w:tr>
      <w:tr w:rsidR="00AD0334" w:rsidRPr="004146FF" w14:paraId="51DFC6BE" w14:textId="77777777">
        <w:tc>
          <w:tcPr>
            <w:tcW w:w="3012" w:type="dxa"/>
          </w:tcPr>
          <w:p w14:paraId="3501C1EE" w14:textId="77777777" w:rsidR="00AD0334" w:rsidRPr="004146FF" w:rsidRDefault="00AD0334">
            <w:pPr>
              <w:rPr>
                <w:rFonts w:asciiTheme="minorHAnsi" w:hAnsiTheme="minorHAnsi"/>
              </w:rPr>
            </w:pPr>
          </w:p>
        </w:tc>
        <w:tc>
          <w:tcPr>
            <w:tcW w:w="2908" w:type="dxa"/>
          </w:tcPr>
          <w:p w14:paraId="1F798D26" w14:textId="77777777" w:rsidR="00AD0334" w:rsidRPr="004146FF" w:rsidRDefault="00AD0334">
            <w:pPr>
              <w:rPr>
                <w:rFonts w:asciiTheme="minorHAnsi" w:hAnsiTheme="minorHAnsi"/>
              </w:rPr>
            </w:pPr>
          </w:p>
        </w:tc>
        <w:tc>
          <w:tcPr>
            <w:tcW w:w="2908" w:type="dxa"/>
          </w:tcPr>
          <w:p w14:paraId="15289B70" w14:textId="77777777" w:rsidR="00AD0334" w:rsidRPr="004146FF" w:rsidRDefault="00AD0334">
            <w:pPr>
              <w:rPr>
                <w:rFonts w:asciiTheme="minorHAnsi" w:hAnsiTheme="minorHAnsi"/>
              </w:rPr>
            </w:pPr>
          </w:p>
        </w:tc>
      </w:tr>
    </w:tbl>
    <w:p w14:paraId="10D84390" w14:textId="77777777" w:rsidR="00AD0334" w:rsidRPr="004146FF" w:rsidRDefault="00A5255C">
      <w:pPr>
        <w:pStyle w:val="Ttulo1"/>
        <w:rPr>
          <w:rFonts w:asciiTheme="minorHAnsi" w:hAnsiTheme="minorHAnsi" w:cs="Calibri"/>
          <w:szCs w:val="22"/>
        </w:rPr>
      </w:pPr>
      <w:r w:rsidRPr="004146FF">
        <w:rPr>
          <w:rFonts w:asciiTheme="minorHAnsi" w:hAnsiTheme="minorHAnsi" w:cs="Calibri"/>
          <w:szCs w:val="22"/>
        </w:rPr>
        <w:t>PRESUPUESTO</w:t>
      </w:r>
    </w:p>
    <w:p w14:paraId="53A4AB4D" w14:textId="77777777" w:rsidR="00AD0334" w:rsidRPr="004146FF" w:rsidRDefault="00A5255C">
      <w:pPr>
        <w:rPr>
          <w:rFonts w:asciiTheme="minorHAnsi" w:hAnsiTheme="minorHAnsi"/>
          <w:color w:val="000000"/>
        </w:rPr>
      </w:pPr>
      <w:r w:rsidRPr="004146FF">
        <w:rPr>
          <w:rFonts w:asciiTheme="minorHAnsi" w:hAnsiTheme="minorHAnsi"/>
        </w:rPr>
        <w:t xml:space="preserve">Indique los rubros presupuestales que requiere el proyecto de acuerdo con los términos de referencia de la convocatoria: </w:t>
      </w:r>
    </w:p>
    <w:p w14:paraId="6F4C8774" w14:textId="316C49F0" w:rsidR="00AD0334" w:rsidRPr="004146FF" w:rsidRDefault="00A5255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/>
          <w:color w:val="000000"/>
        </w:rPr>
      </w:pPr>
      <w:r w:rsidRPr="004146FF">
        <w:rPr>
          <w:rFonts w:asciiTheme="minorHAnsi" w:hAnsiTheme="minorHAnsi"/>
          <w:color w:val="000000"/>
        </w:rPr>
        <w:t>Financiación CIDC: Recuerde que el máximo monto a financiar es de $</w:t>
      </w:r>
      <w:r w:rsidR="00454B33">
        <w:rPr>
          <w:rFonts w:asciiTheme="minorHAnsi" w:hAnsiTheme="minorHAnsi"/>
          <w:color w:val="000000"/>
        </w:rPr>
        <w:t>5</w:t>
      </w:r>
      <w:r w:rsidRPr="004146FF">
        <w:rPr>
          <w:rFonts w:asciiTheme="minorHAnsi" w:hAnsiTheme="minorHAnsi"/>
          <w:color w:val="000000"/>
        </w:rPr>
        <w:t>.000.000 y que los rubros financiables únicamente son los contemplados en el apartado “8.</w:t>
      </w:r>
      <w:r w:rsidRPr="004146FF">
        <w:rPr>
          <w:rFonts w:asciiTheme="minorHAnsi" w:hAnsiTheme="minorHAnsi"/>
          <w:b/>
          <w:color w:val="000000"/>
        </w:rPr>
        <w:t> RUBROS FINANCIABLES”</w:t>
      </w:r>
      <w:r w:rsidRPr="004146FF">
        <w:rPr>
          <w:rFonts w:asciiTheme="minorHAnsi" w:hAnsiTheme="minorHAnsi"/>
          <w:color w:val="000000"/>
        </w:rPr>
        <w:t>: Salidas de campo, socialización de resultados de investigación, elementos consumibles de laboratorio</w:t>
      </w:r>
      <w:r w:rsidR="004D2362" w:rsidRPr="004146FF">
        <w:rPr>
          <w:rFonts w:asciiTheme="minorHAnsi" w:hAnsiTheme="minorHAnsi"/>
          <w:color w:val="000000"/>
        </w:rPr>
        <w:t>,</w:t>
      </w:r>
      <w:r w:rsidRPr="004146FF">
        <w:rPr>
          <w:rFonts w:asciiTheme="minorHAnsi" w:hAnsiTheme="minorHAnsi"/>
          <w:color w:val="000000"/>
        </w:rPr>
        <w:t xml:space="preserve"> materiales de producción artística</w:t>
      </w:r>
      <w:r w:rsidR="004D2362" w:rsidRPr="004146FF">
        <w:rPr>
          <w:rFonts w:asciiTheme="minorHAnsi" w:hAnsiTheme="minorHAnsi"/>
          <w:color w:val="000000"/>
        </w:rPr>
        <w:t xml:space="preserve"> y </w:t>
      </w:r>
      <w:r w:rsidR="004D2362" w:rsidRPr="004146FF">
        <w:rPr>
          <w:rFonts w:asciiTheme="minorHAnsi" w:hAnsiTheme="minorHAnsi"/>
          <w:bCs/>
          <w:color w:val="202124"/>
        </w:rPr>
        <w:t>servicio técnico de laboratorio</w:t>
      </w:r>
      <w:r w:rsidRPr="004146FF">
        <w:rPr>
          <w:rFonts w:asciiTheme="minorHAnsi" w:hAnsiTheme="minorHAnsi"/>
          <w:color w:val="000000"/>
        </w:rPr>
        <w:t>.</w:t>
      </w:r>
      <w:r w:rsidRPr="004146FF">
        <w:rPr>
          <w:rFonts w:asciiTheme="minorHAnsi" w:hAnsiTheme="minorHAnsi"/>
          <w:color w:val="202124"/>
          <w:highlight w:val="white"/>
        </w:rPr>
        <w:t xml:space="preserve"> </w:t>
      </w:r>
    </w:p>
    <w:p w14:paraId="65F56F37" w14:textId="77777777" w:rsidR="00AD0334" w:rsidRPr="004146FF" w:rsidRDefault="00AD033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Theme="minorHAnsi" w:hAnsiTheme="minorHAnsi"/>
          <w:color w:val="000000"/>
        </w:rPr>
      </w:pPr>
    </w:p>
    <w:p w14:paraId="13B87769" w14:textId="77777777" w:rsidR="00AD0334" w:rsidRPr="004146FF" w:rsidRDefault="00C8293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</w:rPr>
      </w:pPr>
      <w:bookmarkStart w:id="1" w:name="_heading=h.30j0zll" w:colFirst="0" w:colLast="0"/>
      <w:bookmarkEnd w:id="1"/>
      <w:r w:rsidRPr="004146FF">
        <w:rPr>
          <w:rFonts w:asciiTheme="minorHAnsi" w:hAnsiTheme="minorHAnsi"/>
          <w:color w:val="000000"/>
        </w:rPr>
        <w:t>Gastos en especie</w:t>
      </w:r>
      <w:r w:rsidR="00A5255C" w:rsidRPr="004146FF">
        <w:rPr>
          <w:rFonts w:asciiTheme="minorHAnsi" w:hAnsiTheme="minorHAnsi"/>
          <w:color w:val="000000"/>
        </w:rPr>
        <w:t>: Se debe presupuestar el costo del tiempo laboral de</w:t>
      </w:r>
      <w:r w:rsidR="00526EE4" w:rsidRPr="004146FF">
        <w:rPr>
          <w:rFonts w:asciiTheme="minorHAnsi" w:hAnsiTheme="minorHAnsi"/>
          <w:color w:val="000000"/>
        </w:rPr>
        <w:t xml:space="preserve">l docente que ampara la propuesta </w:t>
      </w:r>
      <w:r w:rsidR="00A5255C" w:rsidRPr="004146FF">
        <w:rPr>
          <w:rFonts w:asciiTheme="minorHAnsi" w:hAnsiTheme="minorHAnsi"/>
          <w:color w:val="000000"/>
        </w:rPr>
        <w:t>según su nivel salarial y teniendo en cuenta el tiempo dedicado al proyecto. Adicionalmente indique el valor del costo de uso de equipos, laboratorios y demás recursos como montos financiados por la Universidad Distrital y no por el rubro del CIDC. </w:t>
      </w:r>
    </w:p>
    <w:tbl>
      <w:tblPr>
        <w:tblStyle w:val="afd"/>
        <w:tblW w:w="8828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2261"/>
        <w:gridCol w:w="3542"/>
        <w:gridCol w:w="1137"/>
        <w:gridCol w:w="1888"/>
      </w:tblGrid>
      <w:tr w:rsidR="00AD0334" w:rsidRPr="004146FF" w14:paraId="39AB5823" w14:textId="77777777" w:rsidTr="00CE0856">
        <w:trPr>
          <w:trHeight w:val="378"/>
          <w:tblHeader/>
        </w:trPr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6C9B63C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RUBRO</w:t>
            </w: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360F364" w14:textId="77777777" w:rsidR="00AD0334" w:rsidRPr="004146FF" w:rsidRDefault="004146F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color w:val="000000"/>
              </w:rPr>
              <w:t>DESCRIPCIÓ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96603C4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Valor Solicitado (COP)</w:t>
            </w:r>
          </w:p>
        </w:tc>
      </w:tr>
      <w:tr w:rsidR="00AD0334" w:rsidRPr="004146FF" w14:paraId="0C5830B5" w14:textId="77777777" w:rsidTr="004146FF">
        <w:trPr>
          <w:trHeight w:val="330"/>
        </w:trPr>
        <w:tc>
          <w:tcPr>
            <w:tcW w:w="88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D60F9B3" w14:textId="77777777" w:rsidR="00AD0334" w:rsidRPr="004146FF" w:rsidRDefault="00A5255C">
            <w:pPr>
              <w:jc w:val="center"/>
              <w:rPr>
                <w:rFonts w:asciiTheme="minorHAnsi" w:hAnsiTheme="minorHAnsi"/>
                <w:b/>
                <w:color w:val="000000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FINANCIACIÓN DEL CIDC</w:t>
            </w:r>
          </w:p>
        </w:tc>
      </w:tr>
      <w:tr w:rsidR="00AD0334" w:rsidRPr="004146FF" w14:paraId="485B2A47" w14:textId="77777777" w:rsidTr="00CE0856">
        <w:trPr>
          <w:trHeight w:val="290"/>
        </w:trPr>
        <w:tc>
          <w:tcPr>
            <w:tcW w:w="22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E5139CA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Salidas de campo</w:t>
            </w: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D22D066" w14:textId="77777777" w:rsidR="00AD0334" w:rsidRPr="004146FF" w:rsidRDefault="00A5255C">
            <w:pPr>
              <w:jc w:val="both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>Hospedaje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BA1C6FA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5FC6812C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C71CE3E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502024E" w14:textId="77777777" w:rsidR="00AD0334" w:rsidRPr="004146FF" w:rsidRDefault="00A5255C">
            <w:pPr>
              <w:jc w:val="both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 xml:space="preserve">Alimentación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91F45D3" w14:textId="77777777" w:rsidR="00AD0334" w:rsidRPr="004146FF" w:rsidRDefault="004146FF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$</w:t>
            </w:r>
          </w:p>
        </w:tc>
      </w:tr>
      <w:tr w:rsidR="00AD0334" w:rsidRPr="004146FF" w14:paraId="11BEDE9C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D5666CD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6B29CF0" w14:textId="77777777" w:rsidR="00AD0334" w:rsidRPr="004146FF" w:rsidRDefault="00A5255C">
            <w:pPr>
              <w:jc w:val="both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</w:rPr>
              <w:t xml:space="preserve">Transporte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D3B948E" w14:textId="77777777" w:rsidR="00AD0334" w:rsidRPr="004146FF" w:rsidRDefault="004146FF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$</w:t>
            </w:r>
          </w:p>
        </w:tc>
      </w:tr>
      <w:tr w:rsidR="00AD0334" w:rsidRPr="004146FF" w14:paraId="2C6FE91C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26EC409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E638468" w14:textId="77777777" w:rsidR="00AD0334" w:rsidRPr="004146FF" w:rsidRDefault="00A5255C">
            <w:pPr>
              <w:jc w:val="both"/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</w:rPr>
              <w:t>Liste los criterios adicionales que requiere para el desarrollo de la salida de campo. 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ADB5C47" w14:textId="77777777" w:rsidR="00AD0334" w:rsidRPr="004146FF" w:rsidRDefault="004146FF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$</w:t>
            </w:r>
          </w:p>
        </w:tc>
      </w:tr>
      <w:tr w:rsidR="00AD0334" w:rsidRPr="004146FF" w14:paraId="758C565F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4E9E6D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F20B1D5" w14:textId="77777777" w:rsidR="00AD0334" w:rsidRPr="004146FF" w:rsidRDefault="00A5255C">
            <w:pPr>
              <w:jc w:val="both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Adicione las filas que considere necesarias.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4532A59" w14:textId="77777777" w:rsidR="00AD0334" w:rsidRPr="004146FF" w:rsidRDefault="004146FF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color w:val="000000"/>
              </w:rPr>
              <w:t>$</w:t>
            </w:r>
          </w:p>
        </w:tc>
      </w:tr>
      <w:tr w:rsidR="00AD0334" w:rsidRPr="004146FF" w14:paraId="689B849C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3DA63A3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C2D3810" w14:textId="77777777" w:rsidR="00AD0334" w:rsidRPr="004146FF" w:rsidRDefault="00A5255C">
            <w:pPr>
              <w:jc w:val="right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Subtotal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DCC7B1B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$</w:t>
            </w:r>
          </w:p>
        </w:tc>
      </w:tr>
      <w:tr w:rsidR="00AD0334" w:rsidRPr="004146FF" w14:paraId="0D736B42" w14:textId="77777777" w:rsidTr="004146FF">
        <w:trPr>
          <w:trHeight w:val="482"/>
        </w:trPr>
        <w:tc>
          <w:tcPr>
            <w:tcW w:w="22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13B51A7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Socialización de resultados de investigación</w:t>
            </w: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BB84C9C" w14:textId="77777777" w:rsidR="00AD0334" w:rsidRPr="004146FF" w:rsidRDefault="00A5255C">
            <w:pPr>
              <w:jc w:val="both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 xml:space="preserve">Pasajes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85FC772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6AA9884A" w14:textId="77777777" w:rsidTr="004146FF">
        <w:trPr>
          <w:trHeight w:val="546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FE68CC9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AB3AB45" w14:textId="77777777" w:rsidR="00AD0334" w:rsidRPr="004146FF" w:rsidRDefault="00A5255C">
            <w:pPr>
              <w:jc w:val="both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 xml:space="preserve">Inscripción en evento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9BE7560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44A4FC02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4DE635E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296B083" w14:textId="77777777" w:rsidR="00AD0334" w:rsidRPr="004146FF" w:rsidRDefault="00A5255C">
            <w:pPr>
              <w:jc w:val="right"/>
              <w:rPr>
                <w:rFonts w:asciiTheme="minorHAnsi" w:hAnsiTheme="minorHAnsi"/>
                <w:b/>
                <w:color w:val="000000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Subtotal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9FE879A" w14:textId="77777777" w:rsidR="00AD0334" w:rsidRPr="004146FF" w:rsidRDefault="00A5255C">
            <w:pPr>
              <w:rPr>
                <w:rFonts w:asciiTheme="minorHAnsi" w:hAnsiTheme="minorHAnsi"/>
                <w:b/>
                <w:color w:val="000000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$</w:t>
            </w:r>
          </w:p>
        </w:tc>
      </w:tr>
      <w:tr w:rsidR="00AD0334" w:rsidRPr="004146FF" w14:paraId="5B952010" w14:textId="77777777" w:rsidTr="00CE0856">
        <w:trPr>
          <w:trHeight w:val="290"/>
        </w:trPr>
        <w:tc>
          <w:tcPr>
            <w:tcW w:w="226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864A322" w14:textId="77777777" w:rsidR="00AD0334" w:rsidRPr="004146FF" w:rsidRDefault="00AD0334">
            <w:pPr>
              <w:rPr>
                <w:rFonts w:asciiTheme="minorHAnsi" w:hAnsiTheme="minorHAnsi"/>
              </w:rPr>
            </w:pPr>
          </w:p>
        </w:tc>
        <w:tc>
          <w:tcPr>
            <w:tcW w:w="3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7D310FE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Detalle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73F983F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Cantidad 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DC076A9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</w:tr>
      <w:tr w:rsidR="00AD0334" w:rsidRPr="004146FF" w14:paraId="227F6336" w14:textId="77777777" w:rsidTr="00CE0856">
        <w:trPr>
          <w:trHeight w:val="530"/>
        </w:trPr>
        <w:tc>
          <w:tcPr>
            <w:tcW w:w="226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FBEA98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 xml:space="preserve">Elementos consumibles de laboratorio </w:t>
            </w:r>
          </w:p>
        </w:tc>
        <w:tc>
          <w:tcPr>
            <w:tcW w:w="354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5638876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Liste los elementos que requiere adquirir y adicione las filas que considere necesarias. 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676D609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7FDE678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458FBE0C" w14:textId="77777777" w:rsidTr="00CE0856">
        <w:trPr>
          <w:trHeight w:val="290"/>
        </w:trPr>
        <w:tc>
          <w:tcPr>
            <w:tcW w:w="226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DCB63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3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840545C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6F0F429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4D39F37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5B936558" w14:textId="77777777" w:rsidTr="00CE0856">
        <w:trPr>
          <w:trHeight w:val="290"/>
        </w:trPr>
        <w:tc>
          <w:tcPr>
            <w:tcW w:w="226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AAD9F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3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B638FBF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58E43D7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DCD6473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0C1C26A9" w14:textId="77777777" w:rsidTr="00CE0856">
        <w:trPr>
          <w:trHeight w:val="290"/>
        </w:trPr>
        <w:tc>
          <w:tcPr>
            <w:tcW w:w="226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3CB71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6C08C29" w14:textId="77777777" w:rsidR="00AD0334" w:rsidRPr="004146FF" w:rsidRDefault="00A5255C">
            <w:pPr>
              <w:jc w:val="right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Subtotal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3CDE022" w14:textId="77777777" w:rsidR="00AD0334" w:rsidRPr="004146FF" w:rsidRDefault="00A5255C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$</w:t>
            </w:r>
          </w:p>
        </w:tc>
      </w:tr>
      <w:tr w:rsidR="00AD0334" w:rsidRPr="004146FF" w14:paraId="5E282FB9" w14:textId="77777777" w:rsidTr="00CE0856">
        <w:trPr>
          <w:trHeight w:val="290"/>
        </w:trPr>
        <w:tc>
          <w:tcPr>
            <w:tcW w:w="22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F03DE9D" w14:textId="77777777" w:rsidR="00AD0334" w:rsidRPr="004146FF" w:rsidRDefault="00A5255C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Materiales de producción artística</w:t>
            </w:r>
          </w:p>
        </w:tc>
        <w:tc>
          <w:tcPr>
            <w:tcW w:w="3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427FEFDF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Detalle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12218C0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Cantidad 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41C5650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</w:tr>
      <w:tr w:rsidR="00AD0334" w:rsidRPr="004146FF" w14:paraId="12D4835E" w14:textId="77777777" w:rsidTr="00CE0856">
        <w:trPr>
          <w:trHeight w:val="42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6BBC54B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3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C8C961B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Liste los elementos que requiere y adicione las filas que considere necesarias. 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86744B4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CC37E64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3F6E6E90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DC07A19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3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18FFD3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61B2D79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BAC6369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435D2E07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A9465BB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3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A0F5B1F" w14:textId="77777777" w:rsidR="00AD0334" w:rsidRPr="004146FF" w:rsidRDefault="00A5255C">
            <w:pPr>
              <w:rPr>
                <w:rFonts w:asciiTheme="minorHAnsi" w:hAnsiTheme="minorHAnsi"/>
              </w:rPr>
            </w:pPr>
            <w:bookmarkStart w:id="2" w:name="_heading=h.3znysh7" w:colFirst="0" w:colLast="0"/>
            <w:bookmarkEnd w:id="2"/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A27AA33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EB93CC6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7528B583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8BBA1ED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3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13FE3B5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 </w:t>
            </w: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B0F4BBB" w14:textId="77777777" w:rsidR="00AD0334" w:rsidRPr="004146FF" w:rsidRDefault="00AD0334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4D90885" w14:textId="77777777" w:rsidR="00AD0334" w:rsidRPr="004146FF" w:rsidRDefault="00A5255C">
            <w:pPr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$ </w:t>
            </w:r>
          </w:p>
        </w:tc>
      </w:tr>
      <w:tr w:rsidR="00AD0334" w:rsidRPr="004146FF" w14:paraId="19FE8657" w14:textId="77777777" w:rsidTr="00CE0856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5C846FF" w14:textId="77777777" w:rsidR="00AD0334" w:rsidRPr="004146FF" w:rsidRDefault="00AD0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F586765" w14:textId="77777777" w:rsidR="00AD0334" w:rsidRPr="004146FF" w:rsidRDefault="00A5255C">
            <w:pPr>
              <w:jc w:val="right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Subtotal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D8387D3" w14:textId="77777777" w:rsidR="00AD0334" w:rsidRPr="004146FF" w:rsidRDefault="00A5255C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$</w:t>
            </w:r>
          </w:p>
        </w:tc>
      </w:tr>
      <w:tr w:rsidR="00CE0856" w:rsidRPr="004146FF" w14:paraId="3AA55296" w14:textId="77777777" w:rsidTr="00611887">
        <w:trPr>
          <w:trHeight w:val="290"/>
        </w:trPr>
        <w:tc>
          <w:tcPr>
            <w:tcW w:w="226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4748588" w14:textId="77777777" w:rsidR="00CE0856" w:rsidRPr="004146FF" w:rsidRDefault="00CE0856" w:rsidP="00CE0856">
            <w:pPr>
              <w:jc w:val="center"/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Servicio técnico de laboratorio</w:t>
            </w: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53388A7" w14:textId="77777777" w:rsidR="00CE0856" w:rsidRPr="004146FF" w:rsidRDefault="00CE0856" w:rsidP="00CE0856">
            <w:pPr>
              <w:jc w:val="center"/>
              <w:rPr>
                <w:rFonts w:asciiTheme="minorHAnsi" w:hAnsiTheme="minorHAnsi"/>
                <w:b/>
                <w:color w:val="000000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0E24C3" w14:textId="77777777" w:rsidR="00CE0856" w:rsidRPr="004146FF" w:rsidRDefault="00CE0856" w:rsidP="00CE0856">
            <w:pPr>
              <w:jc w:val="center"/>
              <w:rPr>
                <w:rFonts w:asciiTheme="minorHAnsi" w:hAnsiTheme="minorHAnsi"/>
                <w:b/>
                <w:color w:val="000000"/>
              </w:rPr>
            </w:pPr>
          </w:p>
        </w:tc>
      </w:tr>
      <w:tr w:rsidR="00C25D25" w:rsidRPr="004146FF" w14:paraId="1FF23344" w14:textId="77777777" w:rsidTr="00611887">
        <w:trPr>
          <w:trHeight w:val="290"/>
        </w:trPr>
        <w:tc>
          <w:tcPr>
            <w:tcW w:w="226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35E272C" w14:textId="77777777" w:rsidR="00C25D25" w:rsidRPr="004146FF" w:rsidRDefault="00C25D25" w:rsidP="00CE0856">
            <w:pPr>
              <w:jc w:val="center"/>
              <w:rPr>
                <w:rFonts w:asciiTheme="minorHAnsi" w:hAnsiTheme="minorHAnsi"/>
                <w:color w:val="000000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E11A549" w14:textId="77777777" w:rsidR="00C25D25" w:rsidRPr="004146FF" w:rsidRDefault="00C25D25" w:rsidP="00CE0856">
            <w:pPr>
              <w:jc w:val="center"/>
              <w:rPr>
                <w:rFonts w:asciiTheme="minorHAnsi" w:hAnsiTheme="minorHAnsi"/>
                <w:b/>
                <w:color w:val="000000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EEDB7" w14:textId="77777777" w:rsidR="00C25D25" w:rsidRPr="004146FF" w:rsidRDefault="00C25D25" w:rsidP="00CE0856">
            <w:pPr>
              <w:jc w:val="center"/>
              <w:rPr>
                <w:rFonts w:asciiTheme="minorHAnsi" w:hAnsiTheme="minorHAnsi"/>
                <w:b/>
                <w:color w:val="000000"/>
              </w:rPr>
            </w:pPr>
          </w:p>
        </w:tc>
      </w:tr>
      <w:tr w:rsidR="00CE0856" w:rsidRPr="004146FF" w14:paraId="435F71AC" w14:textId="77777777" w:rsidTr="00CE0856">
        <w:trPr>
          <w:trHeight w:val="290"/>
        </w:trPr>
        <w:tc>
          <w:tcPr>
            <w:tcW w:w="226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9A56A82" w14:textId="77777777" w:rsidR="00CE0856" w:rsidRPr="004146FF" w:rsidRDefault="00CE0856" w:rsidP="00CE0856">
            <w:pPr>
              <w:jc w:val="center"/>
              <w:rPr>
                <w:rFonts w:asciiTheme="minorHAnsi" w:hAnsiTheme="minorHAnsi"/>
                <w:b/>
                <w:color w:val="000000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9F3B68C" w14:textId="77777777" w:rsidR="00CE0856" w:rsidRPr="004146FF" w:rsidRDefault="00CE0856" w:rsidP="00CE0856">
            <w:pPr>
              <w:jc w:val="right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Subtotal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vAlign w:val="center"/>
          </w:tcPr>
          <w:p w14:paraId="25AEF0FA" w14:textId="77777777" w:rsidR="00CE0856" w:rsidRPr="004146FF" w:rsidRDefault="00CE0856" w:rsidP="00CE0856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$</w:t>
            </w:r>
          </w:p>
        </w:tc>
      </w:tr>
      <w:tr w:rsidR="00AD0334" w:rsidRPr="004146FF" w14:paraId="61E19C6E" w14:textId="77777777" w:rsidTr="004146FF">
        <w:trPr>
          <w:trHeight w:val="521"/>
        </w:trPr>
        <w:tc>
          <w:tcPr>
            <w:tcW w:w="88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98BEEF" w14:textId="77777777" w:rsidR="00AD0334" w:rsidRPr="004146FF" w:rsidRDefault="00C8293B">
            <w:pPr>
              <w:jc w:val="center"/>
              <w:rPr>
                <w:rFonts w:asciiTheme="minorHAnsi" w:hAnsiTheme="minorHAnsi"/>
                <w:b/>
                <w:color w:val="000000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GASTOS EN ESPECIE</w:t>
            </w:r>
          </w:p>
        </w:tc>
      </w:tr>
      <w:tr w:rsidR="00AD0334" w:rsidRPr="004146FF" w14:paraId="3446C9DC" w14:textId="77777777" w:rsidTr="00CE0856">
        <w:trPr>
          <w:trHeight w:val="290"/>
        </w:trPr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3B1E59" w14:textId="77777777" w:rsidR="00AD0334" w:rsidRPr="004146FF" w:rsidRDefault="00C8293B">
            <w:pPr>
              <w:jc w:val="center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color w:val="000000"/>
              </w:rPr>
              <w:t>D</w:t>
            </w:r>
            <w:r w:rsidR="00A5255C" w:rsidRPr="004146FF">
              <w:rPr>
                <w:rFonts w:asciiTheme="minorHAnsi" w:hAnsiTheme="minorHAnsi"/>
                <w:color w:val="000000"/>
              </w:rPr>
              <w:t>edicación docente</w:t>
            </w: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20815E0" w14:textId="77777777" w:rsidR="00AD0334" w:rsidRPr="004146FF" w:rsidRDefault="00A5255C">
            <w:pPr>
              <w:jc w:val="both"/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 xml:space="preserve">Relacione el costo del tiempo laboral del docente que ampara la propuesta según el nivel salarial del mismo teniendo en cuenta el tiempo dedicado al proyecto.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B3BE82D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$</w:t>
            </w:r>
          </w:p>
        </w:tc>
      </w:tr>
      <w:tr w:rsidR="00AD0334" w:rsidRPr="004146FF" w14:paraId="3929F1ED" w14:textId="77777777" w:rsidTr="004146FF">
        <w:trPr>
          <w:trHeight w:val="389"/>
        </w:trPr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BAC9A7" w14:textId="77777777" w:rsidR="00AD0334" w:rsidRPr="004146FF" w:rsidRDefault="00A5255C">
            <w:pPr>
              <w:jc w:val="center"/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Laboratorios</w:t>
            </w: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AD6BF26" w14:textId="77777777" w:rsidR="00AD0334" w:rsidRPr="004146FF" w:rsidRDefault="004146FF" w:rsidP="004146FF">
            <w:pPr>
              <w:jc w:val="both"/>
              <w:rPr>
                <w:rFonts w:asciiTheme="minorHAnsi" w:hAnsiTheme="minorHAnsi"/>
                <w:color w:val="000000"/>
              </w:rPr>
            </w:pPr>
            <w:r>
              <w:rPr>
                <w:rFonts w:asciiTheme="minorHAnsi" w:hAnsiTheme="minorHAnsi"/>
                <w:color w:val="000000"/>
              </w:rPr>
              <w:t>Estime el c</w:t>
            </w:r>
            <w:r w:rsidR="00A5255C" w:rsidRPr="004146FF">
              <w:rPr>
                <w:rFonts w:asciiTheme="minorHAnsi" w:hAnsiTheme="minorHAnsi"/>
                <w:color w:val="000000"/>
              </w:rPr>
              <w:t>osto de uso de laboratorios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B6FC01C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$</w:t>
            </w:r>
          </w:p>
        </w:tc>
      </w:tr>
      <w:tr w:rsidR="00AD0334" w:rsidRPr="004146FF" w14:paraId="039F1311" w14:textId="77777777" w:rsidTr="00CE0856">
        <w:trPr>
          <w:trHeight w:val="290"/>
        </w:trPr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32DF67" w14:textId="77777777" w:rsidR="00AD0334" w:rsidRPr="004146FF" w:rsidRDefault="00A5255C" w:rsidP="004146FF">
            <w:pPr>
              <w:jc w:val="center"/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Equipos</w:t>
            </w:r>
            <w:r w:rsidR="00C8293B" w:rsidRPr="004146FF">
              <w:rPr>
                <w:rFonts w:asciiTheme="minorHAnsi" w:hAnsiTheme="minorHAnsi"/>
                <w:color w:val="000000"/>
              </w:rPr>
              <w:t xml:space="preserve"> </w:t>
            </w: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FB11EC6" w14:textId="77777777" w:rsidR="00AD0334" w:rsidRPr="004146FF" w:rsidRDefault="004146FF" w:rsidP="004146FF">
            <w:pPr>
              <w:jc w:val="both"/>
              <w:rPr>
                <w:rFonts w:asciiTheme="minorHAnsi" w:hAnsiTheme="minorHAnsi"/>
                <w:color w:val="000000"/>
              </w:rPr>
            </w:pPr>
            <w:r>
              <w:rPr>
                <w:rFonts w:asciiTheme="minorHAnsi" w:hAnsiTheme="minorHAnsi"/>
                <w:color w:val="000000"/>
              </w:rPr>
              <w:t>Estime el c</w:t>
            </w:r>
            <w:r w:rsidR="00A5255C" w:rsidRPr="004146FF">
              <w:rPr>
                <w:rFonts w:asciiTheme="minorHAnsi" w:hAnsiTheme="minorHAnsi"/>
                <w:color w:val="000000"/>
              </w:rPr>
              <w:t xml:space="preserve">osto del uso de equipos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8F68026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$</w:t>
            </w:r>
          </w:p>
        </w:tc>
      </w:tr>
      <w:tr w:rsidR="00AD0334" w:rsidRPr="004146FF" w14:paraId="622F7CEF" w14:textId="77777777" w:rsidTr="004146FF">
        <w:trPr>
          <w:trHeight w:val="782"/>
        </w:trPr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AB1DD0" w14:textId="77777777" w:rsidR="00AD0334" w:rsidRPr="004146FF" w:rsidRDefault="00A5255C">
            <w:pPr>
              <w:jc w:val="center"/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Los demás que considere (…)</w:t>
            </w: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7A3759A" w14:textId="77777777" w:rsidR="00AD0334" w:rsidRPr="004146FF" w:rsidRDefault="00A5255C">
            <w:pPr>
              <w:jc w:val="both"/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 xml:space="preserve">Los demás recursos como montos financiados </w:t>
            </w:r>
            <w:r w:rsidR="004146FF">
              <w:rPr>
                <w:rFonts w:asciiTheme="minorHAnsi" w:hAnsiTheme="minorHAnsi"/>
                <w:color w:val="000000"/>
              </w:rPr>
              <w:t xml:space="preserve">en especie </w:t>
            </w:r>
            <w:r w:rsidRPr="004146FF">
              <w:rPr>
                <w:rFonts w:asciiTheme="minorHAnsi" w:hAnsiTheme="minorHAnsi"/>
                <w:color w:val="000000"/>
              </w:rPr>
              <w:t xml:space="preserve">por la Universidad Distrital y no por el rubro del CIDC.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4E361E6" w14:textId="77777777" w:rsidR="00AD0334" w:rsidRPr="004146FF" w:rsidRDefault="00A5255C">
            <w:pPr>
              <w:rPr>
                <w:rFonts w:asciiTheme="minorHAnsi" w:hAnsiTheme="minorHAnsi"/>
                <w:color w:val="000000"/>
              </w:rPr>
            </w:pPr>
            <w:r w:rsidRPr="004146FF">
              <w:rPr>
                <w:rFonts w:asciiTheme="minorHAnsi" w:hAnsiTheme="minorHAnsi"/>
                <w:color w:val="000000"/>
              </w:rPr>
              <w:t>$</w:t>
            </w:r>
          </w:p>
        </w:tc>
      </w:tr>
      <w:tr w:rsidR="00AD0334" w:rsidRPr="004146FF" w14:paraId="5A2E2D2D" w14:textId="77777777" w:rsidTr="00CE0856">
        <w:trPr>
          <w:trHeight w:val="290"/>
        </w:trPr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D8C87F" w14:textId="77777777" w:rsidR="00AD0334" w:rsidRPr="004146FF" w:rsidRDefault="00AD0334">
            <w:pPr>
              <w:jc w:val="center"/>
              <w:rPr>
                <w:rFonts w:asciiTheme="minorHAnsi" w:hAnsiTheme="minorHAnsi"/>
                <w:color w:val="000000"/>
              </w:rPr>
            </w:pPr>
          </w:p>
        </w:tc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1908AA6" w14:textId="77777777" w:rsidR="00AD0334" w:rsidRPr="004146FF" w:rsidRDefault="00A5255C">
            <w:pPr>
              <w:jc w:val="right"/>
              <w:rPr>
                <w:rFonts w:asciiTheme="minorHAnsi" w:hAnsiTheme="minorHAnsi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Subtotal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123EC55" w14:textId="77777777" w:rsidR="00AD0334" w:rsidRPr="004146FF" w:rsidRDefault="00A5255C">
            <w:pPr>
              <w:rPr>
                <w:rFonts w:asciiTheme="minorHAnsi" w:hAnsiTheme="minorHAnsi"/>
                <w:b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>$</w:t>
            </w:r>
          </w:p>
        </w:tc>
      </w:tr>
      <w:tr w:rsidR="00AD0334" w:rsidRPr="004146FF" w14:paraId="24BB6FD3" w14:textId="77777777" w:rsidTr="00CE0856">
        <w:trPr>
          <w:trHeight w:val="290"/>
        </w:trPr>
        <w:tc>
          <w:tcPr>
            <w:tcW w:w="69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880F4F" w14:textId="77777777" w:rsidR="00AD0334" w:rsidRPr="004146FF" w:rsidRDefault="00A5255C">
            <w:pPr>
              <w:jc w:val="right"/>
              <w:rPr>
                <w:rFonts w:asciiTheme="minorHAnsi" w:hAnsiTheme="minorHAnsi"/>
                <w:b/>
                <w:color w:val="000000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 xml:space="preserve">TOTAL </w:t>
            </w:r>
            <w:r w:rsidRPr="004146FF">
              <w:rPr>
                <w:rFonts w:asciiTheme="minorHAnsi" w:hAnsiTheme="minorHAnsi"/>
                <w:color w:val="000000"/>
              </w:rPr>
              <w:t>(Sumatoria de los subtotales)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6C02795" w14:textId="77777777" w:rsidR="00AD0334" w:rsidRPr="004146FF" w:rsidRDefault="00A5255C">
            <w:pPr>
              <w:rPr>
                <w:rFonts w:asciiTheme="minorHAnsi" w:hAnsiTheme="minorHAnsi"/>
                <w:b/>
                <w:color w:val="000000"/>
              </w:rPr>
            </w:pPr>
            <w:r w:rsidRPr="004146FF">
              <w:rPr>
                <w:rFonts w:asciiTheme="minorHAnsi" w:hAnsiTheme="minorHAnsi"/>
                <w:b/>
                <w:color w:val="000000"/>
              </w:rPr>
              <w:t xml:space="preserve">$ </w:t>
            </w:r>
          </w:p>
        </w:tc>
      </w:tr>
    </w:tbl>
    <w:p w14:paraId="45BDAC52" w14:textId="77777777" w:rsidR="00AD0334" w:rsidRPr="004146FF" w:rsidRDefault="00A5255C">
      <w:pPr>
        <w:pStyle w:val="Ttulo1"/>
        <w:rPr>
          <w:rFonts w:asciiTheme="minorHAnsi" w:hAnsiTheme="minorHAnsi" w:cs="Calibri"/>
          <w:szCs w:val="22"/>
        </w:rPr>
      </w:pPr>
      <w:r w:rsidRPr="004146FF">
        <w:rPr>
          <w:rFonts w:asciiTheme="minorHAnsi" w:hAnsiTheme="minorHAnsi" w:cs="Calibri"/>
          <w:szCs w:val="22"/>
        </w:rPr>
        <w:lastRenderedPageBreak/>
        <w:t xml:space="preserve">REFERENCIAS </w:t>
      </w:r>
    </w:p>
    <w:p w14:paraId="1888A83F" w14:textId="77777777" w:rsidR="00AD0334" w:rsidRPr="004146FF" w:rsidRDefault="00A5255C">
      <w:pPr>
        <w:rPr>
          <w:rFonts w:asciiTheme="minorHAnsi" w:hAnsiTheme="minorHAnsi"/>
        </w:rPr>
      </w:pPr>
      <w:bookmarkStart w:id="3" w:name="_heading=h.1fob9te" w:colFirst="0" w:colLast="0"/>
      <w:bookmarkEnd w:id="3"/>
      <w:r w:rsidRPr="004146FF">
        <w:rPr>
          <w:rFonts w:asciiTheme="minorHAnsi" w:hAnsiTheme="minorHAnsi"/>
        </w:rPr>
        <w:t xml:space="preserve">Relacione las referencias, fuentes o recursos bibliográficos que soportaron la formulación de la propuesta de investigación. </w:t>
      </w:r>
    </w:p>
    <w:p w14:paraId="4DAB464A" w14:textId="77777777" w:rsidR="00AD0334" w:rsidRPr="004146FF" w:rsidRDefault="00AD0334">
      <w:pPr>
        <w:rPr>
          <w:rFonts w:asciiTheme="minorHAnsi" w:hAnsiTheme="minorHAnsi"/>
        </w:rPr>
      </w:pPr>
    </w:p>
    <w:p w14:paraId="3EB450B6" w14:textId="77777777" w:rsidR="00AD0334" w:rsidRPr="004146FF" w:rsidRDefault="00AD0334">
      <w:pPr>
        <w:rPr>
          <w:rFonts w:asciiTheme="minorHAnsi" w:hAnsiTheme="minorHAnsi"/>
        </w:rPr>
      </w:pPr>
    </w:p>
    <w:p w14:paraId="26892911" w14:textId="77777777" w:rsidR="00C57D7C" w:rsidRPr="004146FF" w:rsidRDefault="00C57D7C">
      <w:pPr>
        <w:rPr>
          <w:rFonts w:asciiTheme="minorHAnsi" w:hAnsiTheme="minorHAnsi"/>
        </w:rPr>
        <w:sectPr w:rsidR="00C57D7C" w:rsidRPr="004146FF">
          <w:headerReference w:type="default" r:id="rId8"/>
          <w:footerReference w:type="default" r:id="rId9"/>
          <w:pgSz w:w="12240" w:h="15840"/>
          <w:pgMar w:top="1417" w:right="1701" w:bottom="1417" w:left="1701" w:header="708" w:footer="708" w:gutter="0"/>
          <w:pgNumType w:start="1"/>
          <w:cols w:space="720"/>
        </w:sectPr>
      </w:pPr>
    </w:p>
    <w:p w14:paraId="76F92792" w14:textId="77777777" w:rsidR="00AD0334" w:rsidRPr="004146FF" w:rsidRDefault="00A5255C">
      <w:pPr>
        <w:rPr>
          <w:rFonts w:asciiTheme="minorHAnsi" w:hAnsiTheme="minorHAnsi"/>
        </w:rPr>
      </w:pPr>
      <w:r w:rsidRPr="004146FF">
        <w:rPr>
          <w:rFonts w:asciiTheme="minorHAnsi" w:hAnsiTheme="minorHAnsi"/>
        </w:rPr>
        <w:t>___________________________</w:t>
      </w:r>
    </w:p>
    <w:p w14:paraId="4F70074C" w14:textId="77777777" w:rsidR="00AD0334" w:rsidRPr="004146FF" w:rsidRDefault="00A5255C">
      <w:pPr>
        <w:spacing w:after="0"/>
        <w:rPr>
          <w:rFonts w:asciiTheme="minorHAnsi" w:hAnsiTheme="minorHAnsi"/>
        </w:rPr>
      </w:pPr>
      <w:r w:rsidRPr="004146FF">
        <w:rPr>
          <w:rFonts w:asciiTheme="minorHAnsi" w:hAnsiTheme="minorHAnsi"/>
        </w:rPr>
        <w:t>Firma del investigador principal</w:t>
      </w:r>
    </w:p>
    <w:p w14:paraId="17D4C0CF" w14:textId="77777777" w:rsidR="00AD0334" w:rsidRPr="004146FF" w:rsidRDefault="00A5255C">
      <w:pPr>
        <w:spacing w:after="0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Nombre: </w:t>
      </w:r>
    </w:p>
    <w:p w14:paraId="57F582A4" w14:textId="77777777" w:rsidR="00AD0334" w:rsidRPr="004146FF" w:rsidRDefault="00A5255C">
      <w:pPr>
        <w:spacing w:after="0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CC: </w:t>
      </w:r>
    </w:p>
    <w:p w14:paraId="00A1A553" w14:textId="77777777" w:rsidR="00AD0334" w:rsidRPr="004146FF" w:rsidRDefault="00A5255C">
      <w:pPr>
        <w:rPr>
          <w:rFonts w:asciiTheme="minorHAnsi" w:hAnsiTheme="minorHAnsi"/>
        </w:rPr>
      </w:pPr>
      <w:r w:rsidRPr="004146FF">
        <w:rPr>
          <w:rFonts w:asciiTheme="minorHAnsi" w:hAnsiTheme="minorHAnsi"/>
        </w:rPr>
        <w:t>__________________________</w:t>
      </w:r>
    </w:p>
    <w:p w14:paraId="5450092A" w14:textId="77777777" w:rsidR="00AD0334" w:rsidRPr="004146FF" w:rsidRDefault="00A5255C">
      <w:pPr>
        <w:spacing w:after="0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Firma del docente tutor </w:t>
      </w:r>
    </w:p>
    <w:p w14:paraId="1D7C69F3" w14:textId="77777777" w:rsidR="00AD0334" w:rsidRPr="004146FF" w:rsidRDefault="00A5255C">
      <w:pPr>
        <w:spacing w:after="0"/>
        <w:rPr>
          <w:rFonts w:asciiTheme="minorHAnsi" w:hAnsiTheme="minorHAnsi"/>
        </w:rPr>
      </w:pPr>
      <w:r w:rsidRPr="004146FF">
        <w:rPr>
          <w:rFonts w:asciiTheme="minorHAnsi" w:hAnsiTheme="minorHAnsi"/>
        </w:rPr>
        <w:t>Nombre:</w:t>
      </w:r>
    </w:p>
    <w:p w14:paraId="48F95E7A" w14:textId="77777777" w:rsidR="00AD0334" w:rsidRPr="004146FF" w:rsidRDefault="00A5255C">
      <w:pPr>
        <w:spacing w:after="0"/>
        <w:rPr>
          <w:rFonts w:asciiTheme="minorHAnsi" w:hAnsiTheme="minorHAnsi"/>
        </w:rPr>
        <w:sectPr w:rsidR="00AD0334" w:rsidRPr="004146FF">
          <w:type w:val="continuous"/>
          <w:pgSz w:w="12240" w:h="15840"/>
          <w:pgMar w:top="1417" w:right="1701" w:bottom="1417" w:left="1701" w:header="708" w:footer="708" w:gutter="0"/>
          <w:pgNumType w:start="1"/>
          <w:cols w:num="2" w:space="720" w:equalWidth="0">
            <w:col w:w="4059" w:space="720"/>
            <w:col w:w="4059" w:space="0"/>
          </w:cols>
        </w:sectPr>
      </w:pPr>
      <w:r w:rsidRPr="004146FF">
        <w:rPr>
          <w:rFonts w:asciiTheme="minorHAnsi" w:hAnsiTheme="minorHAnsi"/>
        </w:rPr>
        <w:t>CC:</w:t>
      </w:r>
    </w:p>
    <w:p w14:paraId="21AA47F0" w14:textId="77777777" w:rsidR="00AD0334" w:rsidRPr="004146FF" w:rsidRDefault="00AD0334">
      <w:pPr>
        <w:rPr>
          <w:rFonts w:asciiTheme="minorHAnsi" w:hAnsiTheme="minorHAnsi"/>
        </w:rPr>
      </w:pPr>
    </w:p>
    <w:p w14:paraId="1C967EF5" w14:textId="77777777" w:rsidR="00C26703" w:rsidRPr="004146FF" w:rsidRDefault="00C26703" w:rsidP="00C26703">
      <w:pPr>
        <w:rPr>
          <w:rFonts w:asciiTheme="minorHAnsi" w:hAnsiTheme="minorHAnsi"/>
        </w:rPr>
      </w:pPr>
      <w:r w:rsidRPr="004146FF">
        <w:rPr>
          <w:rFonts w:asciiTheme="minorHAnsi" w:hAnsiTheme="minorHAnsi"/>
        </w:rPr>
        <w:t>__________________________</w:t>
      </w:r>
    </w:p>
    <w:p w14:paraId="54913C64" w14:textId="77777777" w:rsidR="00C26703" w:rsidRPr="004146FF" w:rsidRDefault="00C26703" w:rsidP="00C26703">
      <w:pPr>
        <w:spacing w:after="0"/>
        <w:rPr>
          <w:rFonts w:asciiTheme="minorHAnsi" w:hAnsiTheme="minorHAnsi"/>
        </w:rPr>
      </w:pPr>
      <w:r w:rsidRPr="004146FF">
        <w:rPr>
          <w:rFonts w:asciiTheme="minorHAnsi" w:hAnsiTheme="minorHAnsi"/>
        </w:rPr>
        <w:t xml:space="preserve">Firma del docente gestor financiero (Si aplica) </w:t>
      </w:r>
    </w:p>
    <w:p w14:paraId="62C6BBCA" w14:textId="77777777" w:rsidR="00C26703" w:rsidRPr="004146FF" w:rsidRDefault="00C26703" w:rsidP="00C26703">
      <w:pPr>
        <w:spacing w:after="0"/>
        <w:rPr>
          <w:rFonts w:asciiTheme="minorHAnsi" w:hAnsiTheme="minorHAnsi"/>
        </w:rPr>
      </w:pPr>
      <w:r w:rsidRPr="004146FF">
        <w:rPr>
          <w:rFonts w:asciiTheme="minorHAnsi" w:hAnsiTheme="minorHAnsi"/>
        </w:rPr>
        <w:t>Nombre:</w:t>
      </w:r>
    </w:p>
    <w:p w14:paraId="7D1F310F" w14:textId="77777777" w:rsidR="00C26703" w:rsidRPr="004146FF" w:rsidRDefault="00C26703" w:rsidP="00C26703">
      <w:pPr>
        <w:rPr>
          <w:rFonts w:asciiTheme="minorHAnsi" w:hAnsiTheme="minorHAnsi"/>
        </w:rPr>
      </w:pPr>
      <w:r w:rsidRPr="004146FF">
        <w:rPr>
          <w:rFonts w:asciiTheme="minorHAnsi" w:hAnsiTheme="minorHAnsi"/>
        </w:rPr>
        <w:t>CC:</w:t>
      </w:r>
    </w:p>
    <w:sectPr w:rsidR="00C26703" w:rsidRPr="004146FF">
      <w:type w:val="continuous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2ACCC" w14:textId="77777777" w:rsidR="00040438" w:rsidRDefault="00040438">
      <w:pPr>
        <w:spacing w:after="0" w:line="240" w:lineRule="auto"/>
      </w:pPr>
      <w:r>
        <w:separator/>
      </w:r>
    </w:p>
  </w:endnote>
  <w:endnote w:type="continuationSeparator" w:id="0">
    <w:p w14:paraId="275FECF5" w14:textId="77777777" w:rsidR="00040438" w:rsidRDefault="00040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6BA8D" w14:textId="77777777" w:rsidR="00AD0334" w:rsidRDefault="00AD033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64B1D" w14:textId="77777777" w:rsidR="00040438" w:rsidRDefault="00040438">
      <w:pPr>
        <w:spacing w:after="0" w:line="240" w:lineRule="auto"/>
      </w:pPr>
      <w:r>
        <w:separator/>
      </w:r>
    </w:p>
  </w:footnote>
  <w:footnote w:type="continuationSeparator" w:id="0">
    <w:p w14:paraId="71A96E08" w14:textId="77777777" w:rsidR="00040438" w:rsidRDefault="000404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85C25" w14:textId="77777777" w:rsidR="00AD0334" w:rsidRDefault="00A5255C">
    <w:r>
      <w:rPr>
        <w:noProof/>
      </w:rPr>
      <w:drawing>
        <wp:inline distT="114300" distB="114300" distL="114300" distR="114300" wp14:anchorId="0F394AD2" wp14:editId="23F816AF">
          <wp:extent cx="5612130" cy="571500"/>
          <wp:effectExtent l="0" t="0" r="0" 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12130" cy="571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D1758"/>
    <w:multiLevelType w:val="multilevel"/>
    <w:tmpl w:val="65B6819A"/>
    <w:lvl w:ilvl="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7F40C7"/>
    <w:multiLevelType w:val="multilevel"/>
    <w:tmpl w:val="A6208F2C"/>
    <w:lvl w:ilvl="0">
      <w:start w:val="8"/>
      <w:numFmt w:val="decimal"/>
      <w:lvlText w:val="%1."/>
      <w:lvlJc w:val="left"/>
      <w:pPr>
        <w:ind w:left="410" w:hanging="41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" w15:restartNumberingAfterBreak="0">
    <w:nsid w:val="3D7C7AA4"/>
    <w:multiLevelType w:val="multilevel"/>
    <w:tmpl w:val="5E3C9550"/>
    <w:lvl w:ilvl="0">
      <w:start w:val="1"/>
      <w:numFmt w:val="decimal"/>
      <w:pStyle w:val="Ttulo1"/>
      <w:lvlText w:val="%1."/>
      <w:lvlJc w:val="left"/>
      <w:pPr>
        <w:ind w:left="432" w:hanging="432"/>
      </w:pPr>
      <w:rPr>
        <w:b/>
      </w:rPr>
    </w:lvl>
    <w:lvl w:ilvl="1">
      <w:start w:val="1"/>
      <w:numFmt w:val="decimal"/>
      <w:pStyle w:val="Ttulo2"/>
      <w:lvlText w:val="%1.%2"/>
      <w:lvlJc w:val="left"/>
      <w:pPr>
        <w:ind w:left="1144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52C720C"/>
    <w:multiLevelType w:val="multilevel"/>
    <w:tmpl w:val="0D780E5C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decimal"/>
      <w:lvlText w:val="%2."/>
      <w:lvlJc w:val="left"/>
      <w:pPr>
        <w:ind w:left="1440" w:hanging="720"/>
      </w:pPr>
    </w:lvl>
    <w:lvl w:ilvl="2">
      <w:start w:val="1"/>
      <w:numFmt w:val="decimal"/>
      <w:lvlText w:val="%3."/>
      <w:lvlJc w:val="left"/>
      <w:pPr>
        <w:ind w:left="2160" w:hanging="720"/>
      </w:pPr>
    </w:lvl>
    <w:lvl w:ilvl="3">
      <w:start w:val="1"/>
      <w:numFmt w:val="decimal"/>
      <w:lvlText w:val="%4."/>
      <w:lvlJc w:val="left"/>
      <w:pPr>
        <w:ind w:left="2880" w:hanging="720"/>
      </w:pPr>
    </w:lvl>
    <w:lvl w:ilvl="4">
      <w:start w:val="1"/>
      <w:numFmt w:val="decimal"/>
      <w:lvlText w:val="%5."/>
      <w:lvlJc w:val="left"/>
      <w:pPr>
        <w:ind w:left="3600" w:hanging="720"/>
      </w:pPr>
    </w:lvl>
    <w:lvl w:ilvl="5">
      <w:start w:val="1"/>
      <w:numFmt w:val="decimal"/>
      <w:lvlText w:val="%6."/>
      <w:lvlJc w:val="left"/>
      <w:pPr>
        <w:ind w:left="4320" w:hanging="720"/>
      </w:pPr>
    </w:lvl>
    <w:lvl w:ilvl="6">
      <w:start w:val="1"/>
      <w:numFmt w:val="decimal"/>
      <w:lvlText w:val="%7."/>
      <w:lvlJc w:val="left"/>
      <w:pPr>
        <w:ind w:left="5040" w:hanging="720"/>
      </w:pPr>
    </w:lvl>
    <w:lvl w:ilvl="7">
      <w:start w:val="1"/>
      <w:numFmt w:val="decimal"/>
      <w:lvlText w:val="%8."/>
      <w:lvlJc w:val="left"/>
      <w:pPr>
        <w:ind w:left="5760" w:hanging="720"/>
      </w:pPr>
    </w:lvl>
    <w:lvl w:ilvl="8">
      <w:start w:val="1"/>
      <w:numFmt w:val="decimal"/>
      <w:lvlText w:val="%9."/>
      <w:lvlJc w:val="left"/>
      <w:pPr>
        <w:ind w:left="6480" w:hanging="720"/>
      </w:pPr>
    </w:lvl>
  </w:abstractNum>
  <w:abstractNum w:abstractNumId="4" w15:restartNumberingAfterBreak="0">
    <w:nsid w:val="7BB933ED"/>
    <w:multiLevelType w:val="hybridMultilevel"/>
    <w:tmpl w:val="872C11BA"/>
    <w:lvl w:ilvl="0" w:tplc="7B48FBD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E6F836"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E278B720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00A4DE0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CE83A70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000CF54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5F60650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B7A63B0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5CC959E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487211575">
    <w:abstractNumId w:val="1"/>
  </w:num>
  <w:num w:numId="2" w16cid:durableId="2136943461">
    <w:abstractNumId w:val="0"/>
  </w:num>
  <w:num w:numId="3" w16cid:durableId="356738086">
    <w:abstractNumId w:val="2"/>
  </w:num>
  <w:num w:numId="4" w16cid:durableId="1852793511">
    <w:abstractNumId w:val="3"/>
  </w:num>
  <w:num w:numId="5" w16cid:durableId="1019943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TSxNDE1MDA3sDRS0lEKTi0uzszPAykwrAUAaeGJniwAAAA="/>
  </w:docVars>
  <w:rsids>
    <w:rsidRoot w:val="00AD0334"/>
    <w:rsid w:val="00040438"/>
    <w:rsid w:val="00077801"/>
    <w:rsid w:val="002249AB"/>
    <w:rsid w:val="00325479"/>
    <w:rsid w:val="004146FF"/>
    <w:rsid w:val="00421362"/>
    <w:rsid w:val="00454B33"/>
    <w:rsid w:val="004D2362"/>
    <w:rsid w:val="00526EE4"/>
    <w:rsid w:val="006044D0"/>
    <w:rsid w:val="006B08AF"/>
    <w:rsid w:val="0072666E"/>
    <w:rsid w:val="00734281"/>
    <w:rsid w:val="007D4FEC"/>
    <w:rsid w:val="00963E3A"/>
    <w:rsid w:val="009D3A14"/>
    <w:rsid w:val="00A5255C"/>
    <w:rsid w:val="00AD0334"/>
    <w:rsid w:val="00C10BF1"/>
    <w:rsid w:val="00C25D25"/>
    <w:rsid w:val="00C26703"/>
    <w:rsid w:val="00C57D7C"/>
    <w:rsid w:val="00C8293B"/>
    <w:rsid w:val="00CE0856"/>
    <w:rsid w:val="00E12D28"/>
    <w:rsid w:val="00FA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848C2"/>
  <w15:docId w15:val="{0BF9B15A-A298-466A-889C-E77E59BE1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D4FEC"/>
    <w:pPr>
      <w:keepNext/>
      <w:keepLines/>
      <w:numPr>
        <w:numId w:val="3"/>
      </w:numPr>
      <w:spacing w:before="240" w:after="0"/>
      <w:outlineLvl w:val="0"/>
    </w:pPr>
    <w:rPr>
      <w:rFonts w:cstheme="majorBidi"/>
      <w:b/>
      <w:color w:val="8A1B1D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4FEC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 w:cstheme="majorBidi"/>
      <w:b/>
      <w:color w:val="8A1B1D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2D666A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3"/>
      </w:numPr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3"/>
      </w:numPr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3"/>
      </w:numPr>
      <w:spacing w:before="200" w:after="40"/>
      <w:outlineLvl w:val="5"/>
    </w:pPr>
    <w:rPr>
      <w:b/>
      <w:sz w:val="20"/>
      <w:szCs w:val="2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A33EBE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A33EBE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A33EBE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uiPriority w:val="10"/>
    <w:qFormat/>
    <w:rsid w:val="000713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ar">
    <w:name w:val="Título 1 Car"/>
    <w:basedOn w:val="Fuentedeprrafopredeter"/>
    <w:link w:val="Ttulo1"/>
    <w:uiPriority w:val="9"/>
    <w:rsid w:val="007D4FEC"/>
    <w:rPr>
      <w:rFonts w:cstheme="majorBidi"/>
      <w:b/>
      <w:color w:val="8A1B1D"/>
      <w:szCs w:val="32"/>
    </w:rPr>
  </w:style>
  <w:style w:type="table" w:styleId="Tablaconcuadrcula">
    <w:name w:val="Table Grid"/>
    <w:basedOn w:val="Tablanormal"/>
    <w:uiPriority w:val="39"/>
    <w:rsid w:val="008D17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7D4FEC"/>
    <w:rPr>
      <w:rFonts w:eastAsiaTheme="majorEastAsia" w:cstheme="majorBidi"/>
      <w:b/>
      <w:color w:val="8A1B1D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2D666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Prrafodelista">
    <w:name w:val="List Paragraph"/>
    <w:basedOn w:val="Normal"/>
    <w:uiPriority w:val="34"/>
    <w:qFormat/>
    <w:rsid w:val="002D666A"/>
    <w:pPr>
      <w:ind w:left="720"/>
      <w:contextualSpacing/>
    </w:pPr>
  </w:style>
  <w:style w:type="character" w:customStyle="1" w:styleId="TtuloCar">
    <w:name w:val="Título Car"/>
    <w:basedOn w:val="Fuentedeprrafopredeter"/>
    <w:link w:val="Ttulo"/>
    <w:uiPriority w:val="10"/>
    <w:rsid w:val="000713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numbering" w:customStyle="1" w:styleId="Estilo1">
    <w:name w:val="Estilo1"/>
    <w:uiPriority w:val="99"/>
    <w:rsid w:val="00A33EBE"/>
  </w:style>
  <w:style w:type="numbering" w:customStyle="1" w:styleId="Estilo2">
    <w:name w:val="Estilo2"/>
    <w:uiPriority w:val="99"/>
    <w:rsid w:val="00A33EBE"/>
  </w:style>
  <w:style w:type="character" w:customStyle="1" w:styleId="Ttulo7Car">
    <w:name w:val="Título 7 Car"/>
    <w:basedOn w:val="Fuentedeprrafopredeter"/>
    <w:link w:val="Ttulo7"/>
    <w:uiPriority w:val="9"/>
    <w:semiHidden/>
    <w:rsid w:val="00A33EB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33EB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33E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ab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0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1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7A7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EA262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A2624"/>
  </w:style>
  <w:style w:type="paragraph" w:styleId="Piedepgina">
    <w:name w:val="footer"/>
    <w:basedOn w:val="Normal"/>
    <w:link w:val="PiedepginaCar"/>
    <w:uiPriority w:val="99"/>
    <w:unhideWhenUsed/>
    <w:rsid w:val="00EA262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A2624"/>
  </w:style>
  <w:style w:type="paragraph" w:styleId="Textonotapie">
    <w:name w:val="footnote text"/>
    <w:basedOn w:val="Normal"/>
    <w:link w:val="TextonotapieCar"/>
    <w:uiPriority w:val="99"/>
    <w:semiHidden/>
    <w:unhideWhenUsed/>
    <w:rsid w:val="00EA2624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A2624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EA2624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EA2624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A2624"/>
    <w:rPr>
      <w:color w:val="605E5C"/>
      <w:shd w:val="clear" w:color="auto" w:fill="E1DFDD"/>
    </w:rPr>
  </w:style>
  <w:style w:type="table" w:customStyle="1" w:styleId="af2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3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4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5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6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7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8">
    <w:basedOn w:val="TableNormal0"/>
    <w:pPr>
      <w:spacing w:after="0"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9">
    <w:basedOn w:val="TableNormal0"/>
    <w:pPr>
      <w:spacing w:after="0"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a">
    <w:basedOn w:val="TableNormal0"/>
    <w:pPr>
      <w:spacing w:after="0"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b">
    <w:basedOn w:val="TableNormal0"/>
    <w:pPr>
      <w:spacing w:after="0"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c">
    <w:basedOn w:val="TableNormal0"/>
    <w:pPr>
      <w:spacing w:after="0"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d">
    <w:basedOn w:val="TableNormal0"/>
    <w:pPr>
      <w:spacing w:after="0"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2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6845">
          <w:marLeft w:val="7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2111">
          <w:marLeft w:val="129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083">
          <w:marLeft w:val="129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2789">
          <w:marLeft w:val="129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943125">
          <w:marLeft w:val="129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41518">
          <w:marLeft w:val="7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4770">
          <w:marLeft w:val="129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3666">
          <w:marLeft w:val="129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3662">
          <w:marLeft w:val="129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00279">
          <w:marLeft w:val="129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8243">
          <w:marLeft w:val="129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wMO6WTvo2PxfYfQ0OKbv+K+zcg==">AMUW2mVvZ8/oIUlsmsSUy0OcM6sGcTd+6YlCQkCGR21iSSB6Uo7uOLfWKJmx6y0vPjwk9+Ne8AmmVMQfOOuwyp6XnxdOgIfKAKXmnUfdCXT9p3DqWieTm93keDyjom4/x93L/BUk+dSvY5ENPkwgcZwMybQIiPjTO6pQ/std9F0HlBeA9HTsTm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129</Words>
  <Characters>6211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aneacion-cidc</dc:creator>
  <cp:lastModifiedBy>Informatica CIDC</cp:lastModifiedBy>
  <cp:revision>18</cp:revision>
  <dcterms:created xsi:type="dcterms:W3CDTF">2022-03-01T13:26:00Z</dcterms:created>
  <dcterms:modified xsi:type="dcterms:W3CDTF">2023-02-01T15:56:00Z</dcterms:modified>
</cp:coreProperties>
</file>